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00000002" w14:textId="0CAE23A5" w:rsidR="008F2451" w:rsidRDefault="00DC7195">
      <w:pPr>
        <w:spacing w:after="200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noProof/>
          <w:lang w:eastAsia="en-US" w:bidi="mr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BE60CC" wp14:editId="516AE3B3">
                <wp:simplePos x="0" y="0"/>
                <wp:positionH relativeFrom="margin">
                  <wp:posOffset>-601980</wp:posOffset>
                </wp:positionH>
                <wp:positionV relativeFrom="paragraph">
                  <wp:posOffset>0</wp:posOffset>
                </wp:positionV>
                <wp:extent cx="7109460" cy="1828800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94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DD1BD0B" w14:textId="7B31CF22" w:rsidR="00DC7195" w:rsidRPr="00DC7195" w:rsidRDefault="00DC7195" w:rsidP="00DC719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rFonts w:ascii="Poppins-Black" w:hAnsi="Poppins-Black" w:cs="Poppins-Black"/>
                                <w:b/>
                                <w:color w:val="E36C0A" w:themeColor="accent6" w:themeShade="BF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C7195">
                              <w:rPr>
                                <w:rFonts w:ascii="Poppins-Black" w:hAnsi="Poppins-Black" w:cs="Poppins-Black"/>
                                <w:b/>
                                <w:color w:val="E36C0A" w:themeColor="accent6" w:themeShade="BF"/>
                                <w:sz w:val="72"/>
                                <w:szCs w:val="72"/>
                                <w:lang w:val="en-IN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achine - A Modern Marv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5BE60CC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47.4pt;margin-top:0;width:559.8pt;height:2in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" filled="f" stroked="f">
                <v:fill o:detectmouseclick="t"/>
                <v:textbox style="mso-fit-shape-to-text:t">
                  <w:txbxContent>
                    <w:p w14:paraId="1DD1BD0B" w14:textId="7B31CF22" w:rsidR="00DC7195" w:rsidRPr="00DC7195" w:rsidRDefault="00DC7195" w:rsidP="00DC719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rFonts w:ascii="Poppins-Black" w:hAnsi="Poppins-Black" w:cs="Poppins-Black"/>
                          <w:b/>
                          <w:color w:val="E36C0A" w:themeColor="accent6" w:themeShade="BF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C7195">
                        <w:rPr>
                          <w:rFonts w:ascii="Poppins-Black" w:hAnsi="Poppins-Black" w:cs="Poppins-Black"/>
                          <w:b/>
                          <w:color w:val="E36C0A" w:themeColor="accent6" w:themeShade="BF"/>
                          <w:sz w:val="72"/>
                          <w:szCs w:val="72"/>
                          <w:lang w:val="en-IN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Machine - A Modern Marv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6590964E" wp14:editId="76E328EA">
            <wp:extent cx="1318260" cy="471278"/>
            <wp:effectExtent l="0" t="0" r="0" b="508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3" w14:textId="4AABA090" w:rsidR="008F2451" w:rsidRPr="00291687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1. Write True or False</w:t>
      </w:r>
      <w:r w:rsidR="00BF3991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.</w:t>
      </w:r>
    </w:p>
    <w:p w14:paraId="00000004" w14:textId="30B1147E" w:rsidR="008F2451" w:rsidRPr="00DC7195" w:rsidRDefault="00DC7195">
      <w:pPr>
        <w:spacing w:after="200"/>
        <w:rPr>
          <w:rFonts w:ascii="Avenir Next LT Pro" w:hAnsi="Avenir Next LT Pro"/>
          <w:sz w:val="26"/>
          <w:szCs w:val="26"/>
        </w:rPr>
      </w:pPr>
      <w:proofErr w:type="gramStart"/>
      <w:r w:rsidRPr="00DC7195">
        <w:rPr>
          <w:rFonts w:ascii="Avenir Next LT Pro" w:hAnsi="Avenir Next LT Pro"/>
          <w:b/>
          <w:bCs/>
          <w:sz w:val="26"/>
          <w:szCs w:val="26"/>
        </w:rPr>
        <w:t>Ans.</w:t>
      </w:r>
      <w:proofErr w:type="gramEnd"/>
      <w:r w:rsidRPr="00DC7195">
        <w:rPr>
          <w:rFonts w:ascii="Avenir Next LT Pro" w:hAnsi="Avenir Next LT Pro"/>
          <w:sz w:val="26"/>
          <w:szCs w:val="26"/>
        </w:rPr>
        <w:t xml:space="preserve"> </w:t>
      </w:r>
      <w:r>
        <w:rPr>
          <w:rFonts w:ascii="Avenir Next LT Pro" w:hAnsi="Avenir Next LT Pro"/>
          <w:sz w:val="26"/>
          <w:szCs w:val="26"/>
        </w:rPr>
        <w:tab/>
      </w:r>
      <w:r w:rsidR="00046326" w:rsidRPr="00DC7195">
        <w:rPr>
          <w:rFonts w:ascii="Avenir Next LT Pro" w:hAnsi="Avenir Next LT Pro"/>
          <w:sz w:val="26"/>
          <w:szCs w:val="26"/>
        </w:rPr>
        <w:t>a) True</w:t>
      </w:r>
      <w:r w:rsidR="00046326" w:rsidRPr="00DC7195">
        <w:rPr>
          <w:rFonts w:ascii="Avenir Next LT Pro" w:hAnsi="Avenir Next LT Pro"/>
          <w:sz w:val="26"/>
          <w:szCs w:val="26"/>
        </w:rPr>
        <w:tab/>
      </w:r>
      <w:r w:rsidR="00046326" w:rsidRPr="00DC7195">
        <w:rPr>
          <w:rFonts w:ascii="Avenir Next LT Pro" w:hAnsi="Avenir Next LT Pro"/>
          <w:sz w:val="26"/>
          <w:szCs w:val="26"/>
        </w:rPr>
        <w:tab/>
        <w:t>b) False</w:t>
      </w:r>
      <w:r w:rsidR="00046326" w:rsidRPr="00DC7195">
        <w:rPr>
          <w:rFonts w:ascii="Avenir Next LT Pro" w:hAnsi="Avenir Next LT Pro"/>
          <w:sz w:val="26"/>
          <w:szCs w:val="26"/>
        </w:rPr>
        <w:tab/>
      </w:r>
      <w:r w:rsidR="00046326" w:rsidRPr="00DC7195">
        <w:rPr>
          <w:rFonts w:ascii="Avenir Next LT Pro" w:hAnsi="Avenir Next LT Pro"/>
          <w:sz w:val="26"/>
          <w:szCs w:val="26"/>
        </w:rPr>
        <w:tab/>
        <w:t>c) True</w:t>
      </w:r>
      <w:r w:rsidR="00046326" w:rsidRPr="00DC7195">
        <w:rPr>
          <w:rFonts w:ascii="Avenir Next LT Pro" w:hAnsi="Avenir Next LT Pro"/>
          <w:sz w:val="26"/>
          <w:szCs w:val="26"/>
        </w:rPr>
        <w:tab/>
      </w:r>
      <w:r w:rsidR="00046326" w:rsidRPr="00DC7195">
        <w:rPr>
          <w:rFonts w:ascii="Avenir Next LT Pro" w:hAnsi="Avenir Next LT Pro"/>
          <w:sz w:val="26"/>
          <w:szCs w:val="26"/>
        </w:rPr>
        <w:tab/>
        <w:t>d) False</w:t>
      </w:r>
    </w:p>
    <w:p w14:paraId="00000005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00000006" w14:textId="28EA96E5" w:rsidR="008F2451" w:rsidRPr="00291687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2. Circle the correct word</w:t>
      </w:r>
      <w:r w:rsidR="00BF3991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.</w:t>
      </w:r>
    </w:p>
    <w:p w14:paraId="00000007" w14:textId="5C68346B" w:rsidR="008F2451" w:rsidRPr="00DC7195" w:rsidRDefault="00DC7195">
      <w:pPr>
        <w:spacing w:after="200"/>
        <w:rPr>
          <w:rFonts w:ascii="Avenir Next LT Pro" w:hAnsi="Avenir Next LT Pro"/>
          <w:sz w:val="26"/>
          <w:szCs w:val="26"/>
        </w:rPr>
      </w:pPr>
      <w:proofErr w:type="gramStart"/>
      <w:r w:rsidRPr="00DC7195">
        <w:rPr>
          <w:rFonts w:ascii="Avenir Next LT Pro" w:hAnsi="Avenir Next LT Pro"/>
          <w:b/>
          <w:bCs/>
          <w:sz w:val="26"/>
          <w:szCs w:val="26"/>
        </w:rPr>
        <w:t>Ans.</w:t>
      </w:r>
      <w:proofErr w:type="gramEnd"/>
      <w:r w:rsidRPr="00DC7195">
        <w:rPr>
          <w:rFonts w:ascii="Avenir Next LT Pro" w:hAnsi="Avenir Next LT Pro"/>
          <w:sz w:val="26"/>
          <w:szCs w:val="26"/>
        </w:rPr>
        <w:t xml:space="preserve"> </w:t>
      </w:r>
      <w:r>
        <w:rPr>
          <w:rFonts w:ascii="Avenir Next LT Pro" w:hAnsi="Avenir Next LT Pro"/>
          <w:sz w:val="26"/>
          <w:szCs w:val="26"/>
        </w:rPr>
        <w:tab/>
      </w:r>
      <w:r w:rsidR="00046326" w:rsidRPr="00DC7195">
        <w:rPr>
          <w:rFonts w:ascii="Avenir Next LT Pro" w:hAnsi="Avenir Next LT Pro"/>
          <w:sz w:val="26"/>
          <w:szCs w:val="26"/>
        </w:rPr>
        <w:t xml:space="preserve">a) </w:t>
      </w:r>
      <w:proofErr w:type="gramStart"/>
      <w:r w:rsidR="00046326" w:rsidRPr="00DC7195">
        <w:rPr>
          <w:rFonts w:ascii="Avenir Next LT Pro" w:hAnsi="Avenir Next LT Pro"/>
          <w:sz w:val="26"/>
          <w:szCs w:val="26"/>
        </w:rPr>
        <w:t>electricity</w:t>
      </w:r>
      <w:proofErr w:type="gramEnd"/>
      <w:r w:rsidR="00046326" w:rsidRPr="00DC7195">
        <w:rPr>
          <w:rFonts w:ascii="Avenir Next LT Pro" w:hAnsi="Avenir Next LT Pro"/>
          <w:sz w:val="26"/>
          <w:szCs w:val="26"/>
        </w:rPr>
        <w:tab/>
      </w:r>
      <w:r w:rsidR="00046326" w:rsidRPr="00DC7195">
        <w:rPr>
          <w:rFonts w:ascii="Avenir Next LT Pro" w:hAnsi="Avenir Next LT Pro"/>
          <w:sz w:val="26"/>
          <w:szCs w:val="26"/>
        </w:rPr>
        <w:tab/>
        <w:t>b)  fast</w:t>
      </w:r>
      <w:r w:rsidR="00046326" w:rsidRPr="00DC7195">
        <w:rPr>
          <w:rFonts w:ascii="Avenir Next LT Pro" w:hAnsi="Avenir Next LT Pro"/>
          <w:sz w:val="26"/>
          <w:szCs w:val="26"/>
        </w:rPr>
        <w:tab/>
      </w:r>
      <w:r w:rsidR="00046326" w:rsidRPr="00DC7195">
        <w:rPr>
          <w:rFonts w:ascii="Avenir Next LT Pro" w:hAnsi="Avenir Next LT Pro"/>
          <w:sz w:val="26"/>
          <w:szCs w:val="26"/>
        </w:rPr>
        <w:tab/>
        <w:t>c) man-made</w:t>
      </w:r>
      <w:r w:rsidR="00046326" w:rsidRPr="00DC7195">
        <w:rPr>
          <w:rFonts w:ascii="Avenir Next LT Pro" w:hAnsi="Avenir Next LT Pro"/>
          <w:sz w:val="26"/>
          <w:szCs w:val="26"/>
        </w:rPr>
        <w:tab/>
      </w:r>
      <w:r w:rsidR="00046326" w:rsidRPr="00DC7195">
        <w:rPr>
          <w:rFonts w:ascii="Avenir Next LT Pro" w:hAnsi="Avenir Next LT Pro"/>
          <w:sz w:val="26"/>
          <w:szCs w:val="26"/>
        </w:rPr>
        <w:tab/>
        <w:t>d) easy</w:t>
      </w:r>
    </w:p>
    <w:p w14:paraId="00000008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00000009" w14:textId="581140AA" w:rsidR="008F2451" w:rsidRPr="00291687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3. Fill in the missing letters</w:t>
      </w:r>
      <w:r w:rsidR="00BF3991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.</w:t>
      </w: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 </w:t>
      </w:r>
    </w:p>
    <w:p w14:paraId="537713B7" w14:textId="77777777" w:rsidR="00291687" w:rsidRDefault="00291687" w:rsidP="00291687">
      <w:pPr>
        <w:spacing w:after="200"/>
        <w:rPr>
          <w:rFonts w:ascii="Avenir Next LT Pro" w:hAnsi="Avenir Next LT Pro"/>
          <w:sz w:val="26"/>
          <w:szCs w:val="26"/>
          <w:lang w:val="de-DE"/>
        </w:rPr>
      </w:pPr>
      <w:r w:rsidRPr="00291687">
        <w:rPr>
          <w:rFonts w:ascii="Avenir Next LT Pro" w:hAnsi="Avenir Next LT Pro"/>
          <w:b/>
          <w:bCs/>
          <w:sz w:val="26"/>
          <w:szCs w:val="26"/>
          <w:lang w:val="de-DE"/>
        </w:rPr>
        <w:t xml:space="preserve">Ans. </w:t>
      </w:r>
      <w:r>
        <w:rPr>
          <w:rFonts w:ascii="Avenir Next LT Pro" w:hAnsi="Avenir Next LT Pro"/>
          <w:b/>
          <w:bCs/>
          <w:sz w:val="26"/>
          <w:szCs w:val="26"/>
          <w:lang w:val="de-DE"/>
        </w:rPr>
        <w:t xml:space="preserve"> </w:t>
      </w:r>
      <w:r w:rsidRPr="00291687">
        <w:rPr>
          <w:rFonts w:ascii="Avenir Next LT Pro" w:hAnsi="Avenir Next LT Pro"/>
          <w:sz w:val="26"/>
          <w:szCs w:val="26"/>
          <w:lang w:val="de-DE"/>
        </w:rPr>
        <w:t xml:space="preserve">a) C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O</w:t>
      </w:r>
      <w:r w:rsidRPr="00291687">
        <w:rPr>
          <w:rFonts w:ascii="Avenir Next LT Pro" w:hAnsi="Avenir Next LT Pro"/>
          <w:sz w:val="26"/>
          <w:szCs w:val="26"/>
          <w:lang w:val="de-DE"/>
        </w:rPr>
        <w:t xml:space="preserve"> M P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U</w:t>
      </w:r>
      <w:r w:rsidRPr="00291687">
        <w:rPr>
          <w:rFonts w:ascii="Avenir Next LT Pro" w:hAnsi="Avenir Next LT Pro"/>
          <w:sz w:val="26"/>
          <w:szCs w:val="26"/>
          <w:lang w:val="de-DE"/>
        </w:rPr>
        <w:t xml:space="preserve"> T E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R</w:t>
      </w:r>
      <w:r w:rsidRPr="00291687">
        <w:rPr>
          <w:rFonts w:ascii="Avenir Next LT Pro" w:hAnsi="Avenir Next LT Pro"/>
          <w:sz w:val="26"/>
          <w:szCs w:val="26"/>
          <w:lang w:val="de-DE"/>
        </w:rPr>
        <w:t xml:space="preserve">   </w:t>
      </w:r>
      <w:r w:rsidRPr="00291687">
        <w:rPr>
          <w:rFonts w:ascii="Avenir Next LT Pro" w:hAnsi="Avenir Next LT Pro"/>
          <w:sz w:val="26"/>
          <w:szCs w:val="26"/>
          <w:lang w:val="de-DE"/>
        </w:rPr>
        <w:tab/>
        <w:t xml:space="preserve">   </w:t>
      </w:r>
      <w:r w:rsidRPr="00291687">
        <w:rPr>
          <w:rFonts w:ascii="Avenir Next LT Pro" w:hAnsi="Avenir Next LT Pro"/>
          <w:sz w:val="26"/>
          <w:szCs w:val="26"/>
          <w:lang w:val="de-DE"/>
        </w:rPr>
        <w:tab/>
      </w:r>
    </w:p>
    <w:p w14:paraId="6679994F" w14:textId="55024753" w:rsidR="00291687" w:rsidRPr="00291687" w:rsidRDefault="00291687" w:rsidP="00291687">
      <w:pPr>
        <w:spacing w:after="200"/>
        <w:ind w:firstLine="720"/>
        <w:rPr>
          <w:rFonts w:ascii="Avenir Next LT Pro" w:hAnsi="Avenir Next LT Pro"/>
          <w:sz w:val="26"/>
          <w:szCs w:val="26"/>
          <w:lang w:val="de-DE"/>
        </w:rPr>
      </w:pPr>
      <w:r w:rsidRPr="00291687">
        <w:rPr>
          <w:rFonts w:ascii="Avenir Next LT Pro" w:hAnsi="Avenir Next LT Pro"/>
          <w:sz w:val="26"/>
          <w:szCs w:val="26"/>
          <w:lang w:val="de-DE"/>
        </w:rPr>
        <w:t xml:space="preserve">b)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A</w:t>
      </w:r>
      <w:r w:rsidRPr="00291687">
        <w:rPr>
          <w:rFonts w:ascii="Avenir Next LT Pro" w:hAnsi="Avenir Next LT Pro"/>
          <w:sz w:val="26"/>
          <w:szCs w:val="26"/>
          <w:lang w:val="de-DE"/>
        </w:rPr>
        <w:t xml:space="preserve"> E R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O</w:t>
      </w:r>
      <w:r w:rsidRPr="001C10EE">
        <w:rPr>
          <w:rFonts w:ascii="Avenir Next LT Pro" w:hAnsi="Avenir Next LT Pro"/>
          <w:sz w:val="26"/>
          <w:szCs w:val="26"/>
          <w:lang w:val="de-DE"/>
        </w:rPr>
        <w:t xml:space="preserve"> </w:t>
      </w:r>
      <w:r w:rsidRPr="00291687">
        <w:rPr>
          <w:rFonts w:ascii="Avenir Next LT Pro" w:hAnsi="Avenir Next LT Pro"/>
          <w:sz w:val="26"/>
          <w:szCs w:val="26"/>
          <w:lang w:val="de-DE"/>
        </w:rPr>
        <w:t xml:space="preserve">P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L</w:t>
      </w:r>
      <w:r w:rsidRPr="00291687">
        <w:rPr>
          <w:rFonts w:ascii="Avenir Next LT Pro" w:hAnsi="Avenir Next LT Pro"/>
          <w:sz w:val="26"/>
          <w:szCs w:val="26"/>
          <w:lang w:val="de-DE"/>
        </w:rPr>
        <w:t xml:space="preserve"> A  N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E</w:t>
      </w:r>
      <w:r w:rsidRPr="00291687">
        <w:rPr>
          <w:rFonts w:ascii="Avenir Next LT Pro" w:hAnsi="Avenir Next LT Pro"/>
          <w:sz w:val="26"/>
          <w:szCs w:val="26"/>
          <w:lang w:val="de-DE"/>
        </w:rPr>
        <w:tab/>
      </w:r>
    </w:p>
    <w:p w14:paraId="15A8862A" w14:textId="77777777" w:rsidR="00291687" w:rsidRDefault="00291687" w:rsidP="00291687">
      <w:pPr>
        <w:spacing w:after="200"/>
        <w:ind w:firstLine="720"/>
        <w:rPr>
          <w:rFonts w:ascii="Avenir Next LT Pro" w:hAnsi="Avenir Next LT Pro"/>
          <w:sz w:val="26"/>
          <w:szCs w:val="26"/>
        </w:rPr>
      </w:pPr>
      <w:r w:rsidRPr="00291687">
        <w:rPr>
          <w:rFonts w:ascii="Avenir Next LT Pro" w:hAnsi="Avenir Next LT Pro"/>
          <w:sz w:val="26"/>
          <w:szCs w:val="26"/>
        </w:rPr>
        <w:t xml:space="preserve">c) M A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C</w:t>
      </w:r>
      <w:r w:rsidRPr="00291687">
        <w:rPr>
          <w:rFonts w:ascii="Avenir Next LT Pro" w:hAnsi="Avenir Next LT Pro"/>
          <w:sz w:val="26"/>
          <w:szCs w:val="26"/>
        </w:rPr>
        <w:t xml:space="preserve">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H</w:t>
      </w:r>
      <w:r w:rsidRPr="00291687">
        <w:rPr>
          <w:rFonts w:ascii="Avenir Next LT Pro" w:hAnsi="Avenir Next LT Pro"/>
          <w:sz w:val="26"/>
          <w:szCs w:val="26"/>
        </w:rPr>
        <w:t xml:space="preserve"> I N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E</w:t>
      </w:r>
    </w:p>
    <w:p w14:paraId="61FB46F6" w14:textId="1A3C4825" w:rsidR="00291687" w:rsidRPr="00291687" w:rsidRDefault="00291687" w:rsidP="00291687">
      <w:pPr>
        <w:spacing w:after="200"/>
        <w:ind w:firstLine="720"/>
        <w:rPr>
          <w:rFonts w:ascii="Avenir Next LT Pro" w:hAnsi="Avenir Next LT Pro"/>
          <w:sz w:val="26"/>
          <w:szCs w:val="26"/>
        </w:rPr>
      </w:pPr>
      <w:r w:rsidRPr="00291687">
        <w:rPr>
          <w:rFonts w:ascii="Avenir Next LT Pro" w:hAnsi="Avenir Next LT Pro"/>
          <w:sz w:val="26"/>
          <w:szCs w:val="26"/>
        </w:rPr>
        <w:t xml:space="preserve">d) T E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L</w:t>
      </w:r>
      <w:r w:rsidRPr="00291687">
        <w:rPr>
          <w:rFonts w:ascii="Avenir Next LT Pro" w:hAnsi="Avenir Next LT Pro"/>
          <w:sz w:val="26"/>
          <w:szCs w:val="26"/>
        </w:rPr>
        <w:t xml:space="preserve"> E V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 xml:space="preserve">I </w:t>
      </w:r>
      <w:r w:rsidRPr="00291687">
        <w:rPr>
          <w:rFonts w:ascii="Avenir Next LT Pro" w:hAnsi="Avenir Next LT Pro"/>
          <w:sz w:val="26"/>
          <w:szCs w:val="26"/>
        </w:rPr>
        <w:t xml:space="preserve">S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I</w:t>
      </w:r>
      <w:r w:rsidRPr="00291687">
        <w:rPr>
          <w:rFonts w:ascii="Avenir Next LT Pro" w:hAnsi="Avenir Next LT Pro"/>
          <w:sz w:val="26"/>
          <w:szCs w:val="26"/>
        </w:rPr>
        <w:t xml:space="preserve"> O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  <w:lang w:val="de-DE"/>
        </w:rPr>
        <w:t>N</w:t>
      </w:r>
      <w:r w:rsidRPr="00291687">
        <w:rPr>
          <w:rFonts w:ascii="Avenir Next LT Pro" w:hAnsi="Avenir Next LT Pro"/>
          <w:sz w:val="26"/>
          <w:szCs w:val="26"/>
          <w:u w:val="single"/>
        </w:rPr>
        <w:t xml:space="preserve"> </w:t>
      </w:r>
    </w:p>
    <w:p w14:paraId="0000000C" w14:textId="5C60A602" w:rsidR="008F2451" w:rsidRDefault="008F2451" w:rsidP="00291687">
      <w:pPr>
        <w:spacing w:after="200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2CD7F5C" w14:textId="209B9DBA" w:rsidR="00291687" w:rsidRDefault="00291687" w:rsidP="00291687">
      <w:pPr>
        <w:spacing w:after="200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0CFEAFFC" w14:textId="21B1FEA3" w:rsidR="00291687" w:rsidRDefault="00291687" w:rsidP="00291687">
      <w:pPr>
        <w:spacing w:after="200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44826D82" w14:textId="5AAFFA34" w:rsidR="00291687" w:rsidRDefault="00291687" w:rsidP="00291687">
      <w:pPr>
        <w:spacing w:after="200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C1E7EE6" w14:textId="28F70783" w:rsidR="00291687" w:rsidRDefault="00291687" w:rsidP="00291687">
      <w:pPr>
        <w:spacing w:after="200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7E7EAC8" w14:textId="0726CB5C" w:rsidR="00291687" w:rsidRDefault="00291687" w:rsidP="00291687">
      <w:pPr>
        <w:spacing w:after="200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76542D95" w14:textId="1665B0EE" w:rsidR="00291687" w:rsidRDefault="00291687" w:rsidP="00291687">
      <w:pPr>
        <w:spacing w:after="200"/>
        <w:rPr>
          <w:rFonts w:ascii="Times New Roman" w:eastAsia="Times New Roman" w:hAnsi="Times New Roman" w:cs="Times New Roman"/>
          <w:b/>
          <w:sz w:val="36"/>
          <w:szCs w:val="36"/>
          <w:u w:val="single"/>
        </w:rPr>
      </w:pPr>
    </w:p>
    <w:p w14:paraId="241B6C2D" w14:textId="77777777" w:rsidR="00291687" w:rsidRDefault="00291687" w:rsidP="00291687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291687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 xml:space="preserve">2. Computer </w:t>
      </w:r>
      <w:r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– </w:t>
      </w:r>
    </w:p>
    <w:p w14:paraId="6649CCD7" w14:textId="665D4B37" w:rsidR="00291687" w:rsidRPr="00291687" w:rsidRDefault="00291687" w:rsidP="00291687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291687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A Usefu</w:t>
      </w:r>
      <w:r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l </w:t>
      </w:r>
      <w:r w:rsidRPr="00291687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Machine</w:t>
      </w:r>
    </w:p>
    <w:p w14:paraId="3E87E008" w14:textId="77777777" w:rsidR="00291687" w:rsidRDefault="00291687">
      <w:pPr>
        <w:spacing w:after="20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623D0ED9" wp14:editId="5B6F7D96">
            <wp:extent cx="1318260" cy="471278"/>
            <wp:effectExtent l="0" t="0" r="0" b="508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F" w14:textId="53329F2C" w:rsidR="008F2451" w:rsidRPr="00291687" w:rsidRDefault="00046326">
      <w:pPr>
        <w:spacing w:after="200" w:line="240" w:lineRule="auto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1. Write True or False</w:t>
      </w:r>
      <w:r w:rsidR="00BF3991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.</w:t>
      </w:r>
    </w:p>
    <w:p w14:paraId="00000010" w14:textId="01B6B9D8" w:rsidR="008F2451" w:rsidRPr="00291687" w:rsidRDefault="00291687">
      <w:pPr>
        <w:spacing w:after="200" w:line="240" w:lineRule="auto"/>
        <w:rPr>
          <w:rFonts w:ascii="Avenir Next LT Pro" w:hAnsi="Avenir Next LT Pro"/>
          <w:sz w:val="26"/>
          <w:szCs w:val="26"/>
        </w:rPr>
      </w:pPr>
      <w:proofErr w:type="gramStart"/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proofErr w:type="gramEnd"/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 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291687">
        <w:rPr>
          <w:rFonts w:ascii="Avenir Next LT Pro" w:hAnsi="Avenir Next LT Pro"/>
          <w:sz w:val="26"/>
          <w:szCs w:val="26"/>
        </w:rPr>
        <w:t>a) False</w:t>
      </w:r>
      <w:r w:rsidR="00046326" w:rsidRPr="00291687">
        <w:rPr>
          <w:rFonts w:ascii="Avenir Next LT Pro" w:hAnsi="Avenir Next LT Pro"/>
          <w:sz w:val="26"/>
          <w:szCs w:val="26"/>
        </w:rPr>
        <w:tab/>
      </w:r>
      <w:r w:rsidR="00046326" w:rsidRPr="00291687">
        <w:rPr>
          <w:rFonts w:ascii="Avenir Next LT Pro" w:hAnsi="Avenir Next LT Pro"/>
          <w:sz w:val="26"/>
          <w:szCs w:val="26"/>
        </w:rPr>
        <w:tab/>
        <w:t>b) True</w:t>
      </w:r>
      <w:r w:rsidR="00046326" w:rsidRPr="00291687">
        <w:rPr>
          <w:rFonts w:ascii="Avenir Next LT Pro" w:hAnsi="Avenir Next LT Pro"/>
          <w:sz w:val="26"/>
          <w:szCs w:val="26"/>
        </w:rPr>
        <w:tab/>
      </w:r>
      <w:r w:rsidR="00046326" w:rsidRPr="00291687">
        <w:rPr>
          <w:rFonts w:ascii="Avenir Next LT Pro" w:hAnsi="Avenir Next LT Pro"/>
          <w:sz w:val="26"/>
          <w:szCs w:val="26"/>
        </w:rPr>
        <w:tab/>
        <w:t>c) True</w:t>
      </w:r>
      <w:r w:rsidR="00046326" w:rsidRPr="00291687">
        <w:rPr>
          <w:rFonts w:ascii="Avenir Next LT Pro" w:hAnsi="Avenir Next LT Pro"/>
          <w:sz w:val="26"/>
          <w:szCs w:val="26"/>
        </w:rPr>
        <w:tab/>
      </w:r>
      <w:r w:rsidR="00046326" w:rsidRPr="00291687">
        <w:rPr>
          <w:rFonts w:ascii="Avenir Next LT Pro" w:hAnsi="Avenir Next LT Pro"/>
          <w:sz w:val="26"/>
          <w:szCs w:val="26"/>
        </w:rPr>
        <w:tab/>
        <w:t>d) False</w:t>
      </w:r>
    </w:p>
    <w:p w14:paraId="00000011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71D79B70" w14:textId="77777777" w:rsidR="00291687" w:rsidRDefault="00046326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2. Circle the correct </w:t>
      </w:r>
      <w:proofErr w:type="gramStart"/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word :</w:t>
      </w:r>
      <w:proofErr w:type="gramEnd"/>
      <w:r>
        <w:rPr>
          <w:rFonts w:ascii="Times New Roman" w:eastAsia="Times New Roman" w:hAnsi="Times New Roman" w:cs="Times New Roman"/>
          <w:sz w:val="26"/>
          <w:szCs w:val="26"/>
        </w:rPr>
        <w:t xml:space="preserve">     </w:t>
      </w:r>
    </w:p>
    <w:p w14:paraId="00000012" w14:textId="5E678434" w:rsidR="008F2451" w:rsidRPr="00291687" w:rsidRDefault="00291687">
      <w:pPr>
        <w:spacing w:after="200"/>
        <w:rPr>
          <w:rFonts w:ascii="Avenir Next LT Pro" w:hAnsi="Avenir Next LT Pro"/>
          <w:sz w:val="26"/>
          <w:szCs w:val="26"/>
        </w:rPr>
      </w:pPr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291687">
        <w:rPr>
          <w:rFonts w:ascii="Avenir Next LT Pro" w:hAnsi="Avenir Next LT Pro"/>
          <w:sz w:val="26"/>
          <w:szCs w:val="26"/>
        </w:rPr>
        <w:t xml:space="preserve">a) </w:t>
      </w:r>
      <w:proofErr w:type="gramStart"/>
      <w:r w:rsidR="00046326" w:rsidRPr="00291687">
        <w:rPr>
          <w:rFonts w:ascii="Avenir Next LT Pro" w:hAnsi="Avenir Next LT Pro"/>
          <w:sz w:val="26"/>
          <w:szCs w:val="26"/>
        </w:rPr>
        <w:t>computer</w:t>
      </w:r>
      <w:proofErr w:type="gramEnd"/>
      <w:r w:rsidR="00046326" w:rsidRPr="00291687">
        <w:rPr>
          <w:rFonts w:ascii="Avenir Next LT Pro" w:hAnsi="Avenir Next LT Pro"/>
          <w:sz w:val="26"/>
          <w:szCs w:val="26"/>
        </w:rPr>
        <w:tab/>
      </w:r>
      <w:r w:rsidR="00BF3991">
        <w:rPr>
          <w:rFonts w:ascii="Avenir Next LT Pro" w:hAnsi="Avenir Next LT Pro"/>
          <w:sz w:val="26"/>
          <w:szCs w:val="26"/>
        </w:rPr>
        <w:t xml:space="preserve">    </w:t>
      </w:r>
      <w:r w:rsidR="00046326" w:rsidRPr="00291687">
        <w:rPr>
          <w:rFonts w:ascii="Avenir Next LT Pro" w:hAnsi="Avenir Next LT Pro"/>
          <w:sz w:val="26"/>
          <w:szCs w:val="26"/>
        </w:rPr>
        <w:t>b) tickets</w:t>
      </w:r>
      <w:r w:rsidR="00046326" w:rsidRPr="00291687">
        <w:rPr>
          <w:rFonts w:ascii="Avenir Next LT Pro" w:hAnsi="Avenir Next LT Pro"/>
          <w:sz w:val="26"/>
          <w:szCs w:val="26"/>
        </w:rPr>
        <w:tab/>
      </w:r>
      <w:r>
        <w:rPr>
          <w:rFonts w:ascii="Avenir Next LT Pro" w:hAnsi="Avenir Next LT Pro"/>
          <w:sz w:val="26"/>
          <w:szCs w:val="26"/>
        </w:rPr>
        <w:tab/>
      </w:r>
      <w:r w:rsidR="00046326" w:rsidRPr="00291687">
        <w:rPr>
          <w:rFonts w:ascii="Avenir Next LT Pro" w:hAnsi="Avenir Next LT Pro"/>
          <w:sz w:val="26"/>
          <w:szCs w:val="26"/>
        </w:rPr>
        <w:t>c) bills</w:t>
      </w:r>
      <w:r w:rsidR="00046326" w:rsidRPr="00291687">
        <w:rPr>
          <w:rFonts w:ascii="Avenir Next LT Pro" w:hAnsi="Avenir Next LT Pro"/>
          <w:sz w:val="26"/>
          <w:szCs w:val="26"/>
        </w:rPr>
        <w:tab/>
        <w:t>d) useful</w:t>
      </w:r>
    </w:p>
    <w:p w14:paraId="00000013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00000014" w14:textId="77777777" w:rsidR="008F2451" w:rsidRPr="00291687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3. Write down the places where the computer is used:</w:t>
      </w:r>
    </w:p>
    <w:p w14:paraId="44479C07" w14:textId="77777777" w:rsidR="00BF3991" w:rsidRDefault="00291687" w:rsidP="00291687">
      <w:pPr>
        <w:spacing w:after="200"/>
        <w:jc w:val="both"/>
        <w:rPr>
          <w:rFonts w:ascii="Avenir Next LT Pro" w:hAnsi="Avenir Next LT Pro"/>
          <w:sz w:val="26"/>
          <w:szCs w:val="26"/>
        </w:rPr>
      </w:pPr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proofErr w:type="gramStart"/>
      <w:r w:rsidR="00046326" w:rsidRPr="00291687">
        <w:rPr>
          <w:rFonts w:ascii="Avenir Next LT Pro" w:hAnsi="Avenir Next LT Pro"/>
          <w:sz w:val="26"/>
          <w:szCs w:val="26"/>
        </w:rPr>
        <w:t>Homes ,</w:t>
      </w:r>
      <w:proofErr w:type="gramEnd"/>
      <w:r w:rsidR="00046326" w:rsidRPr="00291687">
        <w:rPr>
          <w:rFonts w:ascii="Avenir Next LT Pro" w:hAnsi="Avenir Next LT Pro"/>
          <w:sz w:val="26"/>
          <w:szCs w:val="26"/>
        </w:rPr>
        <w:t xml:space="preserve">  Offices ,  Airports  ,  Railway Stations  ,  Hospitals  ,  </w:t>
      </w:r>
    </w:p>
    <w:p w14:paraId="00000016" w14:textId="5C6CB9E3" w:rsidR="008F2451" w:rsidRDefault="00BF3991" w:rsidP="00291687">
      <w:pPr>
        <w:spacing w:after="200"/>
        <w:jc w:val="both"/>
        <w:rPr>
          <w:rFonts w:ascii="Avenir Next LT Pro" w:hAnsi="Avenir Next LT Pro"/>
          <w:sz w:val="26"/>
          <w:szCs w:val="26"/>
        </w:rPr>
      </w:pPr>
      <w:r>
        <w:rPr>
          <w:rFonts w:ascii="Avenir Next LT Pro" w:hAnsi="Avenir Next LT Pro"/>
          <w:sz w:val="26"/>
          <w:szCs w:val="26"/>
        </w:rPr>
        <w:t xml:space="preserve">         </w:t>
      </w:r>
      <w:r w:rsidR="00046326" w:rsidRPr="00291687">
        <w:rPr>
          <w:rFonts w:ascii="Avenir Next LT Pro" w:hAnsi="Avenir Next LT Pro"/>
          <w:sz w:val="26"/>
          <w:szCs w:val="26"/>
        </w:rPr>
        <w:t xml:space="preserve">Shopping </w:t>
      </w:r>
      <w:proofErr w:type="gramStart"/>
      <w:r w:rsidR="00046326" w:rsidRPr="00291687">
        <w:rPr>
          <w:rFonts w:ascii="Avenir Next LT Pro" w:hAnsi="Avenir Next LT Pro"/>
          <w:sz w:val="26"/>
          <w:szCs w:val="26"/>
        </w:rPr>
        <w:t>Malls  ,</w:t>
      </w:r>
      <w:proofErr w:type="gramEnd"/>
      <w:r w:rsidR="00046326" w:rsidRPr="00291687">
        <w:rPr>
          <w:rFonts w:ascii="Avenir Next LT Pro" w:hAnsi="Avenir Next LT Pro"/>
          <w:sz w:val="26"/>
          <w:szCs w:val="26"/>
        </w:rPr>
        <w:t xml:space="preserve"> Banks  ,  Schools  </w:t>
      </w:r>
    </w:p>
    <w:p w14:paraId="528C259C" w14:textId="77777777" w:rsidR="00291687" w:rsidRPr="00291687" w:rsidRDefault="00291687">
      <w:pPr>
        <w:spacing w:after="200"/>
        <w:rPr>
          <w:rFonts w:ascii="Avenir Next LT Pro" w:hAnsi="Avenir Next LT Pro"/>
          <w:sz w:val="26"/>
          <w:szCs w:val="26"/>
        </w:rPr>
      </w:pPr>
    </w:p>
    <w:p w14:paraId="00000017" w14:textId="77777777" w:rsidR="008F2451" w:rsidRPr="00291687" w:rsidRDefault="00046326">
      <w:pPr>
        <w:spacing w:after="200"/>
        <w:rPr>
          <w:rFonts w:ascii="Avenir Next LT Pro" w:hAnsi="Avenir Next LT Pro"/>
          <w:b/>
          <w:bCs/>
          <w:sz w:val="26"/>
          <w:szCs w:val="26"/>
          <w:lang w:val="en-IN"/>
        </w:rPr>
      </w:pPr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(</w:t>
      </w:r>
      <w:proofErr w:type="gramStart"/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Note :</w:t>
      </w:r>
      <w:proofErr w:type="gramEnd"/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Teacher may please ask students to write any four from the places mentioned above)</w:t>
      </w:r>
    </w:p>
    <w:p w14:paraId="3B33FEA7" w14:textId="77777777" w:rsidR="00291687" w:rsidRDefault="00291687">
      <w:pPr>
        <w:spacing w:after="20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14:paraId="77475D39" w14:textId="77777777" w:rsidR="00291687" w:rsidRDefault="00291687">
      <w:pPr>
        <w:spacing w:after="20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14:paraId="5DBCE890" w14:textId="77777777" w:rsidR="00291687" w:rsidRDefault="00291687">
      <w:pPr>
        <w:spacing w:after="20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14:paraId="3E31C8EE" w14:textId="77777777" w:rsidR="00291687" w:rsidRDefault="00291687">
      <w:pPr>
        <w:spacing w:after="20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14:paraId="7EDD22D2" w14:textId="77777777" w:rsidR="00291687" w:rsidRDefault="00291687">
      <w:pPr>
        <w:spacing w:after="20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14:paraId="155AEE83" w14:textId="13E45B93" w:rsidR="00291687" w:rsidRPr="00291687" w:rsidRDefault="00291687" w:rsidP="00291687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291687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3. Parts of the</w:t>
      </w:r>
      <w:r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Pr="00291687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Computer</w:t>
      </w:r>
    </w:p>
    <w:p w14:paraId="5C7CD315" w14:textId="3B8300DD" w:rsidR="00291687" w:rsidRPr="00291687" w:rsidRDefault="00291687" w:rsidP="00291687">
      <w:pPr>
        <w:spacing w:after="200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2BC4F594" wp14:editId="3E0DF9B2">
            <wp:extent cx="1318260" cy="471278"/>
            <wp:effectExtent l="0" t="0" r="0" b="508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A" w14:textId="77777777" w:rsidR="008F2451" w:rsidRPr="00291687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1. Write True or False.</w:t>
      </w:r>
    </w:p>
    <w:p w14:paraId="0000001B" w14:textId="2747BA44" w:rsidR="008F2451" w:rsidRPr="00291687" w:rsidRDefault="00291687">
      <w:pPr>
        <w:spacing w:after="200"/>
        <w:rPr>
          <w:rFonts w:ascii="Avenir Next LT Pro" w:hAnsi="Avenir Next LT Pro"/>
          <w:sz w:val="26"/>
          <w:szCs w:val="26"/>
        </w:rPr>
      </w:pPr>
      <w:proofErr w:type="gramStart"/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proofErr w:type="gramEnd"/>
      <w:r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1C10EE"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 </w:t>
      </w:r>
      <w:r w:rsidR="001C10EE">
        <w:rPr>
          <w:rFonts w:ascii="Avenir Next LT Pro" w:hAnsi="Avenir Next LT Pro"/>
          <w:sz w:val="26"/>
          <w:szCs w:val="26"/>
        </w:rPr>
        <w:t>a) True</w:t>
      </w:r>
      <w:r w:rsidR="001C10EE">
        <w:rPr>
          <w:rFonts w:ascii="Avenir Next LT Pro" w:hAnsi="Avenir Next LT Pro"/>
          <w:sz w:val="26"/>
          <w:szCs w:val="26"/>
        </w:rPr>
        <w:tab/>
      </w:r>
      <w:r w:rsidR="001C10EE">
        <w:rPr>
          <w:rFonts w:ascii="Avenir Next LT Pro" w:hAnsi="Avenir Next LT Pro"/>
          <w:sz w:val="26"/>
          <w:szCs w:val="26"/>
        </w:rPr>
        <w:tab/>
        <w:t>b) True</w:t>
      </w:r>
      <w:r w:rsidR="001C10EE">
        <w:rPr>
          <w:rFonts w:ascii="Avenir Next LT Pro" w:hAnsi="Avenir Next LT Pro"/>
          <w:sz w:val="26"/>
          <w:szCs w:val="26"/>
        </w:rPr>
        <w:tab/>
        <w:t xml:space="preserve">  </w:t>
      </w:r>
      <w:r w:rsidR="00046326" w:rsidRPr="00291687">
        <w:rPr>
          <w:rFonts w:ascii="Avenir Next LT Pro" w:hAnsi="Avenir Next LT Pro"/>
          <w:sz w:val="26"/>
          <w:szCs w:val="26"/>
        </w:rPr>
        <w:t>c) False</w:t>
      </w:r>
      <w:r w:rsidR="00046326" w:rsidRPr="00291687">
        <w:rPr>
          <w:rFonts w:ascii="Avenir Next LT Pro" w:hAnsi="Avenir Next LT Pro"/>
          <w:sz w:val="26"/>
          <w:szCs w:val="26"/>
        </w:rPr>
        <w:tab/>
      </w:r>
      <w:r w:rsidR="001C10EE">
        <w:rPr>
          <w:rFonts w:ascii="Avenir Next LT Pro" w:hAnsi="Avenir Next LT Pro"/>
          <w:sz w:val="26"/>
          <w:szCs w:val="26"/>
        </w:rPr>
        <w:t xml:space="preserve">   </w:t>
      </w:r>
      <w:r w:rsidR="00046326" w:rsidRPr="00291687">
        <w:rPr>
          <w:rFonts w:ascii="Avenir Next LT Pro" w:hAnsi="Avenir Next LT Pro"/>
          <w:sz w:val="26"/>
          <w:szCs w:val="26"/>
        </w:rPr>
        <w:t>d) True</w:t>
      </w:r>
    </w:p>
    <w:p w14:paraId="0000001C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564898AE" w14:textId="77777777" w:rsidR="00291687" w:rsidRDefault="00046326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2. Match the </w:t>
      </w:r>
      <w:r w:rsidR="00291687"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following:</w:t>
      </w: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  </w:t>
      </w: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  </w:t>
      </w:r>
    </w:p>
    <w:p w14:paraId="0000001D" w14:textId="77C06749" w:rsidR="008F2451" w:rsidRPr="00291687" w:rsidRDefault="00291687">
      <w:pPr>
        <w:spacing w:after="200"/>
        <w:rPr>
          <w:rFonts w:ascii="Avenir Next LT Pro" w:hAnsi="Avenir Next LT Pro"/>
          <w:sz w:val="26"/>
          <w:szCs w:val="26"/>
        </w:rPr>
      </w:pPr>
      <w:proofErr w:type="gramStart"/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proofErr w:type="gramEnd"/>
      <w:r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BF3991"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proofErr w:type="gramStart"/>
      <w:r w:rsidR="00BF3991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a.</w:t>
      </w:r>
      <w:r w:rsidR="00046326" w:rsidRPr="00291687">
        <w:rPr>
          <w:rFonts w:ascii="Avenir Next LT Pro" w:hAnsi="Avenir Next LT Pro"/>
          <w:sz w:val="26"/>
          <w:szCs w:val="26"/>
        </w:rPr>
        <w:t xml:space="preserve">  </w:t>
      </w:r>
      <w:r w:rsidR="00BF3991">
        <w:rPr>
          <w:rFonts w:ascii="Avenir Next LT Pro" w:hAnsi="Avenir Next LT Pro"/>
          <w:sz w:val="26"/>
          <w:szCs w:val="26"/>
        </w:rPr>
        <w:t>3</w:t>
      </w:r>
      <w:proofErr w:type="gramEnd"/>
      <w:r w:rsidR="00046326" w:rsidRPr="00291687">
        <w:rPr>
          <w:rFonts w:ascii="Avenir Next LT Pro" w:hAnsi="Avenir Next LT Pro"/>
          <w:sz w:val="26"/>
          <w:szCs w:val="26"/>
        </w:rPr>
        <w:tab/>
        <w:t xml:space="preserve">      </w:t>
      </w:r>
      <w:r w:rsidR="00BF3991">
        <w:rPr>
          <w:rFonts w:ascii="Avenir Next LT Pro" w:hAnsi="Avenir Next LT Pro"/>
          <w:sz w:val="26"/>
          <w:szCs w:val="26"/>
        </w:rPr>
        <w:tab/>
      </w:r>
      <w:r w:rsidR="00BF3991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b.</w:t>
      </w:r>
      <w:r>
        <w:rPr>
          <w:rFonts w:ascii="Avenir Next LT Pro" w:hAnsi="Avenir Next LT Pro"/>
          <w:sz w:val="26"/>
          <w:szCs w:val="26"/>
        </w:rPr>
        <w:t xml:space="preserve">  </w:t>
      </w:r>
      <w:r w:rsidR="00BF3991">
        <w:rPr>
          <w:rFonts w:ascii="Avenir Next LT Pro" w:hAnsi="Avenir Next LT Pro"/>
          <w:sz w:val="26"/>
          <w:szCs w:val="26"/>
        </w:rPr>
        <w:t>2</w:t>
      </w:r>
      <w:r w:rsidR="00046326" w:rsidRPr="00291687">
        <w:rPr>
          <w:rFonts w:ascii="Avenir Next LT Pro" w:hAnsi="Avenir Next LT Pro"/>
          <w:sz w:val="26"/>
          <w:szCs w:val="26"/>
        </w:rPr>
        <w:t xml:space="preserve">  </w:t>
      </w:r>
      <w:r>
        <w:rPr>
          <w:rFonts w:ascii="Avenir Next LT Pro" w:hAnsi="Avenir Next LT Pro"/>
          <w:sz w:val="26"/>
          <w:szCs w:val="26"/>
        </w:rPr>
        <w:tab/>
      </w:r>
      <w:r>
        <w:rPr>
          <w:rFonts w:ascii="Avenir Next LT Pro" w:hAnsi="Avenir Next LT Pro"/>
          <w:sz w:val="26"/>
          <w:szCs w:val="26"/>
        </w:rPr>
        <w:tab/>
      </w:r>
      <w:r w:rsidR="00BF3991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c</w:t>
      </w:r>
      <w:r w:rsidR="00046326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.</w:t>
      </w:r>
      <w:r>
        <w:rPr>
          <w:rFonts w:ascii="Avenir Next LT Pro" w:hAnsi="Avenir Next LT Pro"/>
          <w:sz w:val="26"/>
          <w:szCs w:val="26"/>
        </w:rPr>
        <w:t xml:space="preserve">  </w:t>
      </w:r>
      <w:r w:rsidR="00BF3991">
        <w:rPr>
          <w:rFonts w:ascii="Avenir Next LT Pro" w:hAnsi="Avenir Next LT Pro"/>
          <w:sz w:val="26"/>
          <w:szCs w:val="26"/>
        </w:rPr>
        <w:t>1</w:t>
      </w:r>
    </w:p>
    <w:p w14:paraId="0000001E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0000001F" w14:textId="6F5F39BC" w:rsidR="008F2451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3. Fill in the letters:</w:t>
      </w:r>
    </w:p>
    <w:p w14:paraId="35133559" w14:textId="77777777" w:rsidR="00291687" w:rsidRPr="00291687" w:rsidRDefault="00291687" w:rsidP="00291687">
      <w:pPr>
        <w:spacing w:after="200"/>
        <w:rPr>
          <w:rFonts w:ascii="Avenir Next LT Pro" w:hAnsi="Avenir Next LT Pro"/>
          <w:sz w:val="26"/>
          <w:szCs w:val="26"/>
        </w:rPr>
      </w:pPr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Pr="00291687">
        <w:rPr>
          <w:rFonts w:ascii="Avenir Next LT Pro" w:hAnsi="Avenir Next LT Pro"/>
          <w:sz w:val="26"/>
          <w:szCs w:val="26"/>
        </w:rPr>
        <w:t xml:space="preserve">a) K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E</w:t>
      </w:r>
      <w:r w:rsidRPr="00291687">
        <w:rPr>
          <w:rFonts w:ascii="Avenir Next LT Pro" w:hAnsi="Avenir Next LT Pro"/>
          <w:sz w:val="26"/>
          <w:szCs w:val="26"/>
        </w:rPr>
        <w:t xml:space="preserve"> Y B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O</w:t>
      </w:r>
      <w:r w:rsidRPr="00291687">
        <w:rPr>
          <w:rFonts w:ascii="Avenir Next LT Pro" w:hAnsi="Avenir Next LT Pro"/>
          <w:sz w:val="26"/>
          <w:szCs w:val="26"/>
        </w:rPr>
        <w:t xml:space="preserve"> A R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D</w:t>
      </w:r>
      <w:r w:rsidRPr="00291687">
        <w:rPr>
          <w:rFonts w:ascii="Avenir Next LT Pro" w:hAnsi="Avenir Next LT Pro"/>
          <w:sz w:val="26"/>
          <w:szCs w:val="26"/>
          <w:u w:val="single"/>
        </w:rPr>
        <w:t xml:space="preserve"> </w:t>
      </w:r>
      <w:r w:rsidRPr="00291687">
        <w:rPr>
          <w:rFonts w:ascii="Avenir Next LT Pro" w:hAnsi="Avenir Next LT Pro"/>
          <w:sz w:val="26"/>
          <w:szCs w:val="26"/>
        </w:rPr>
        <w:t xml:space="preserve">                 </w:t>
      </w:r>
    </w:p>
    <w:p w14:paraId="3C3A132A" w14:textId="77777777" w:rsidR="00291687" w:rsidRPr="00291687" w:rsidRDefault="00291687" w:rsidP="00291687">
      <w:pPr>
        <w:spacing w:after="200"/>
        <w:ind w:firstLine="720"/>
        <w:rPr>
          <w:rFonts w:ascii="Avenir Next LT Pro" w:hAnsi="Avenir Next LT Pro"/>
          <w:sz w:val="26"/>
          <w:szCs w:val="26"/>
        </w:rPr>
      </w:pPr>
      <w:r w:rsidRPr="00291687">
        <w:rPr>
          <w:rFonts w:ascii="Avenir Next LT Pro" w:hAnsi="Avenir Next LT Pro"/>
          <w:sz w:val="26"/>
          <w:szCs w:val="26"/>
        </w:rPr>
        <w:t xml:space="preserve">b)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L</w:t>
      </w:r>
      <w:r w:rsidRPr="00291687">
        <w:rPr>
          <w:rFonts w:ascii="Avenir Next LT Pro" w:hAnsi="Avenir Next LT Pro"/>
          <w:sz w:val="26"/>
          <w:szCs w:val="26"/>
        </w:rPr>
        <w:t xml:space="preserve"> A P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T</w:t>
      </w:r>
      <w:r w:rsidRPr="00291687">
        <w:rPr>
          <w:rFonts w:ascii="Avenir Next LT Pro" w:hAnsi="Avenir Next LT Pro"/>
          <w:sz w:val="26"/>
          <w:szCs w:val="26"/>
        </w:rPr>
        <w:t xml:space="preserve"> O P        </w:t>
      </w:r>
    </w:p>
    <w:p w14:paraId="28C164B5" w14:textId="3CF27332" w:rsidR="00291687" w:rsidRPr="00291687" w:rsidRDefault="00291687" w:rsidP="00291687">
      <w:pPr>
        <w:spacing w:after="200"/>
        <w:ind w:firstLine="720"/>
        <w:rPr>
          <w:rFonts w:ascii="Avenir Next LT Pro" w:hAnsi="Avenir Next LT Pro"/>
          <w:sz w:val="26"/>
          <w:szCs w:val="26"/>
        </w:rPr>
      </w:pPr>
      <w:r w:rsidRPr="00291687">
        <w:rPr>
          <w:rFonts w:ascii="Avenir Next LT Pro" w:hAnsi="Avenir Next LT Pro"/>
          <w:sz w:val="26"/>
          <w:szCs w:val="26"/>
        </w:rPr>
        <w:t xml:space="preserve">c) P R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I</w:t>
      </w:r>
      <w:r w:rsidRPr="00291687">
        <w:rPr>
          <w:rFonts w:ascii="Avenir Next LT Pro" w:hAnsi="Avenir Next LT Pro"/>
          <w:sz w:val="26"/>
          <w:szCs w:val="26"/>
        </w:rPr>
        <w:t xml:space="preserve">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N</w:t>
      </w:r>
      <w:r w:rsidRPr="00291687">
        <w:rPr>
          <w:rFonts w:ascii="Avenir Next LT Pro" w:hAnsi="Avenir Next LT Pro"/>
          <w:sz w:val="26"/>
          <w:szCs w:val="26"/>
        </w:rPr>
        <w:t xml:space="preserve"> T E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R</w:t>
      </w:r>
    </w:p>
    <w:p w14:paraId="00000022" w14:textId="77777777" w:rsidR="008F2451" w:rsidRDefault="008F2451">
      <w:pPr>
        <w:spacing w:after="20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00000023" w14:textId="7C421E94" w:rsidR="008F2451" w:rsidRDefault="008F2451">
      <w:pPr>
        <w:spacing w:after="20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0F9C1937" w14:textId="728019C9" w:rsidR="00291687" w:rsidRDefault="00291687">
      <w:pPr>
        <w:spacing w:after="20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376A26CF" w14:textId="7E5FB786" w:rsidR="00291687" w:rsidRDefault="00291687">
      <w:pPr>
        <w:spacing w:after="20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39109833" w14:textId="4CABB491" w:rsidR="00291687" w:rsidRDefault="00291687">
      <w:pPr>
        <w:spacing w:after="20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723B08EC" w14:textId="5DD2354D" w:rsidR="00291687" w:rsidRDefault="00291687">
      <w:pPr>
        <w:spacing w:after="20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6453B6A5" w14:textId="7A92B274" w:rsidR="00291687" w:rsidRDefault="00291687">
      <w:pPr>
        <w:spacing w:after="20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68D4F629" w14:textId="4CF483FF" w:rsidR="00291687" w:rsidRDefault="00291687">
      <w:pPr>
        <w:spacing w:after="20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5B78A633" w14:textId="77777777" w:rsidR="00291687" w:rsidRDefault="00291687">
      <w:pPr>
        <w:spacing w:after="20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7C284FE5" w14:textId="27B0819E" w:rsidR="00291687" w:rsidRPr="00291687" w:rsidRDefault="00291687" w:rsidP="00291687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291687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4. Using the</w:t>
      </w:r>
      <w:r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Pr="00291687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Keyboard</w:t>
      </w:r>
    </w:p>
    <w:p w14:paraId="00000025" w14:textId="1A5D6BF2" w:rsidR="008F2451" w:rsidRPr="00291687" w:rsidRDefault="00291687">
      <w:pPr>
        <w:spacing w:after="200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555339B7" wp14:editId="74D9FF23">
            <wp:extent cx="1318260" cy="471278"/>
            <wp:effectExtent l="0" t="0" r="0" b="508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6" w14:textId="02F38499" w:rsidR="008F2451" w:rsidRPr="00291687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291687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1. Write True or False</w:t>
      </w:r>
      <w:r w:rsidR="00BF3991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.</w:t>
      </w:r>
    </w:p>
    <w:p w14:paraId="00000027" w14:textId="299DCEFF" w:rsidR="008F2451" w:rsidRPr="00291687" w:rsidRDefault="00291687">
      <w:pPr>
        <w:spacing w:after="200"/>
        <w:rPr>
          <w:rFonts w:ascii="Avenir Next LT Pro" w:hAnsi="Avenir Next LT Pro"/>
          <w:sz w:val="26"/>
          <w:szCs w:val="26"/>
        </w:rPr>
      </w:pPr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291687">
        <w:rPr>
          <w:rFonts w:ascii="Avenir Next LT Pro" w:hAnsi="Avenir Next LT Pro"/>
          <w:sz w:val="26"/>
          <w:szCs w:val="26"/>
        </w:rPr>
        <w:t>a) True</w:t>
      </w:r>
      <w:r w:rsidR="00046326" w:rsidRPr="00291687">
        <w:rPr>
          <w:rFonts w:ascii="Avenir Next LT Pro" w:hAnsi="Avenir Next LT Pro"/>
          <w:sz w:val="26"/>
          <w:szCs w:val="26"/>
        </w:rPr>
        <w:tab/>
        <w:t>b) False</w:t>
      </w:r>
      <w:r w:rsidR="00046326" w:rsidRPr="00291687">
        <w:rPr>
          <w:rFonts w:ascii="Avenir Next LT Pro" w:hAnsi="Avenir Next LT Pro"/>
          <w:sz w:val="26"/>
          <w:szCs w:val="26"/>
        </w:rPr>
        <w:tab/>
        <w:t>c) True</w:t>
      </w:r>
      <w:r w:rsidR="00046326" w:rsidRPr="00291687">
        <w:rPr>
          <w:rFonts w:ascii="Avenir Next LT Pro" w:hAnsi="Avenir Next LT Pro"/>
          <w:sz w:val="26"/>
          <w:szCs w:val="26"/>
        </w:rPr>
        <w:tab/>
        <w:t>d) False</w:t>
      </w:r>
    </w:p>
    <w:p w14:paraId="00000028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327CE162" w14:textId="77777777" w:rsidR="001F1F6B" w:rsidRDefault="00046326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2. Match the </w:t>
      </w:r>
      <w:r w:rsidR="001F1F6B"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following:</w:t>
      </w: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   </w:t>
      </w: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0000002A" w14:textId="6D67205F" w:rsidR="008F2451" w:rsidRDefault="001F1F6B">
      <w:pPr>
        <w:spacing w:after="200"/>
        <w:rPr>
          <w:rFonts w:ascii="Avenir Next LT Pro" w:hAnsi="Avenir Next LT Pro"/>
          <w:sz w:val="26"/>
          <w:szCs w:val="26"/>
        </w:rPr>
      </w:pPr>
      <w:proofErr w:type="gramStart"/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proofErr w:type="gramEnd"/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BF3991"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proofErr w:type="gramStart"/>
      <w:r w:rsidR="00BF3991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a</w:t>
      </w:r>
      <w:r w:rsidR="00046326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.</w:t>
      </w:r>
      <w:r w:rsidR="00046326" w:rsidRPr="001F1F6B">
        <w:rPr>
          <w:rFonts w:ascii="Avenir Next LT Pro" w:hAnsi="Avenir Next LT Pro"/>
          <w:sz w:val="26"/>
          <w:szCs w:val="26"/>
        </w:rPr>
        <w:t xml:space="preserve"> </w:t>
      </w:r>
      <w:r w:rsidR="00BF3991">
        <w:rPr>
          <w:rFonts w:ascii="Avenir Next LT Pro" w:hAnsi="Avenir Next LT Pro"/>
          <w:sz w:val="26"/>
          <w:szCs w:val="26"/>
        </w:rPr>
        <w:t xml:space="preserve"> 2</w:t>
      </w:r>
      <w:proofErr w:type="gramEnd"/>
      <w:r w:rsidR="00046326" w:rsidRPr="001F1F6B">
        <w:rPr>
          <w:rFonts w:ascii="Avenir Next LT Pro" w:hAnsi="Avenir Next LT Pro"/>
          <w:sz w:val="26"/>
          <w:szCs w:val="26"/>
        </w:rPr>
        <w:tab/>
        <w:t xml:space="preserve">       </w:t>
      </w:r>
      <w:r>
        <w:rPr>
          <w:rFonts w:ascii="Avenir Next LT Pro" w:hAnsi="Avenir Next LT Pro"/>
          <w:sz w:val="26"/>
          <w:szCs w:val="26"/>
        </w:rPr>
        <w:tab/>
      </w:r>
      <w:r w:rsidR="00BF3991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b</w:t>
      </w:r>
      <w:r w:rsidR="00046326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.</w:t>
      </w:r>
      <w:r w:rsidR="00046326" w:rsidRPr="001F1F6B">
        <w:rPr>
          <w:rFonts w:ascii="Avenir Next LT Pro" w:hAnsi="Avenir Next LT Pro"/>
          <w:sz w:val="26"/>
          <w:szCs w:val="26"/>
        </w:rPr>
        <w:t xml:space="preserve"> </w:t>
      </w:r>
      <w:r w:rsidR="00BF3991">
        <w:rPr>
          <w:rFonts w:ascii="Avenir Next LT Pro" w:hAnsi="Avenir Next LT Pro"/>
          <w:sz w:val="26"/>
          <w:szCs w:val="26"/>
        </w:rPr>
        <w:t xml:space="preserve"> 3</w:t>
      </w:r>
      <w:r w:rsidR="00046326" w:rsidRPr="001F1F6B">
        <w:rPr>
          <w:rFonts w:ascii="Avenir Next LT Pro" w:hAnsi="Avenir Next LT Pro"/>
          <w:sz w:val="26"/>
          <w:szCs w:val="26"/>
        </w:rPr>
        <w:t xml:space="preserve"> </w:t>
      </w:r>
      <w:r w:rsidR="00046326" w:rsidRPr="001F1F6B">
        <w:rPr>
          <w:rFonts w:ascii="Avenir Next LT Pro" w:hAnsi="Avenir Next LT Pro"/>
          <w:sz w:val="26"/>
          <w:szCs w:val="26"/>
        </w:rPr>
        <w:tab/>
      </w:r>
      <w:r>
        <w:rPr>
          <w:rFonts w:ascii="Avenir Next LT Pro" w:hAnsi="Avenir Next LT Pro"/>
          <w:sz w:val="26"/>
          <w:szCs w:val="26"/>
        </w:rPr>
        <w:tab/>
      </w:r>
      <w:r w:rsidR="00BF3991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c</w:t>
      </w:r>
      <w:r w:rsidR="00046326" w:rsidRPr="001C10EE">
        <w:rPr>
          <w:rFonts w:ascii="Avenir Next LT Pro" w:hAnsi="Avenir Next LT Pro"/>
          <w:b/>
          <w:bCs/>
          <w:sz w:val="26"/>
          <w:szCs w:val="26"/>
          <w:lang w:val="en-IN"/>
        </w:rPr>
        <w:t>.</w:t>
      </w:r>
      <w:r w:rsidR="00046326" w:rsidRPr="001F1F6B">
        <w:rPr>
          <w:rFonts w:ascii="Avenir Next LT Pro" w:hAnsi="Avenir Next LT Pro"/>
          <w:sz w:val="26"/>
          <w:szCs w:val="26"/>
        </w:rPr>
        <w:t xml:space="preserve"> </w:t>
      </w:r>
      <w:r w:rsidR="00BF3991">
        <w:rPr>
          <w:rFonts w:ascii="Avenir Next LT Pro" w:hAnsi="Avenir Next LT Pro"/>
          <w:sz w:val="26"/>
          <w:szCs w:val="26"/>
        </w:rPr>
        <w:t xml:space="preserve"> 1</w:t>
      </w:r>
    </w:p>
    <w:p w14:paraId="44D55D8E" w14:textId="77777777" w:rsidR="001F1F6B" w:rsidRPr="001F1F6B" w:rsidRDefault="001F1F6B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05703564" w14:textId="72F236BB" w:rsidR="001F1F6B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3. Fill in the letters:</w:t>
      </w: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ab/>
      </w:r>
    </w:p>
    <w:p w14:paraId="67B774C6" w14:textId="77777777" w:rsidR="001F1F6B" w:rsidRDefault="001F1F6B" w:rsidP="001F1F6B">
      <w:pPr>
        <w:spacing w:after="200"/>
        <w:rPr>
          <w:rFonts w:ascii="Avenir Next LT Pro" w:hAnsi="Avenir Next LT Pro"/>
          <w:sz w:val="26"/>
          <w:szCs w:val="26"/>
        </w:rPr>
      </w:pPr>
      <w:r w:rsidRPr="00291687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Pr="001F1F6B">
        <w:rPr>
          <w:rFonts w:ascii="Avenir Next LT Pro" w:hAnsi="Avenir Next LT Pro"/>
          <w:sz w:val="26"/>
          <w:szCs w:val="26"/>
        </w:rPr>
        <w:t xml:space="preserve">a) S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P</w:t>
      </w:r>
      <w:r w:rsidRPr="001F1F6B">
        <w:rPr>
          <w:rFonts w:ascii="Avenir Next LT Pro" w:hAnsi="Avenir Next LT Pro"/>
          <w:sz w:val="26"/>
          <w:szCs w:val="26"/>
        </w:rPr>
        <w:t xml:space="preserve"> A C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E</w:t>
      </w:r>
      <w:r w:rsidRPr="001F1F6B">
        <w:rPr>
          <w:rFonts w:ascii="Avenir Next LT Pro" w:hAnsi="Avenir Next LT Pro"/>
          <w:sz w:val="26"/>
          <w:szCs w:val="26"/>
        </w:rPr>
        <w:t xml:space="preserve"> B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A</w:t>
      </w:r>
      <w:r w:rsidRPr="001F1F6B">
        <w:rPr>
          <w:rFonts w:ascii="Avenir Next LT Pro" w:hAnsi="Avenir Next LT Pro"/>
          <w:sz w:val="26"/>
          <w:szCs w:val="26"/>
        </w:rPr>
        <w:t xml:space="preserve"> R</w:t>
      </w:r>
      <w:r w:rsidRPr="001F1F6B">
        <w:rPr>
          <w:rFonts w:ascii="Avenir Next LT Pro" w:hAnsi="Avenir Next LT Pro"/>
          <w:sz w:val="26"/>
          <w:szCs w:val="26"/>
        </w:rPr>
        <w:tab/>
      </w:r>
      <w:r w:rsidRPr="001F1F6B">
        <w:rPr>
          <w:rFonts w:ascii="Avenir Next LT Pro" w:hAnsi="Avenir Next LT Pro"/>
          <w:sz w:val="26"/>
          <w:szCs w:val="26"/>
        </w:rPr>
        <w:tab/>
      </w:r>
    </w:p>
    <w:p w14:paraId="3772C06F" w14:textId="77777777" w:rsidR="001F1F6B" w:rsidRDefault="001F1F6B" w:rsidP="001F1F6B">
      <w:pPr>
        <w:spacing w:after="200"/>
        <w:ind w:firstLine="720"/>
        <w:rPr>
          <w:rFonts w:ascii="Avenir Next LT Pro" w:hAnsi="Avenir Next LT Pro"/>
          <w:sz w:val="26"/>
          <w:szCs w:val="26"/>
        </w:rPr>
      </w:pPr>
      <w:r w:rsidRPr="001F1F6B">
        <w:rPr>
          <w:rFonts w:ascii="Avenir Next LT Pro" w:hAnsi="Avenir Next LT Pro"/>
          <w:sz w:val="26"/>
          <w:szCs w:val="26"/>
        </w:rPr>
        <w:t xml:space="preserve">b)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C</w:t>
      </w:r>
      <w:r w:rsidRPr="001F1F6B">
        <w:rPr>
          <w:rFonts w:ascii="Avenir Next LT Pro" w:hAnsi="Avenir Next LT Pro"/>
          <w:sz w:val="26"/>
          <w:szCs w:val="26"/>
        </w:rPr>
        <w:t xml:space="preserve">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A</w:t>
      </w:r>
      <w:r w:rsidRPr="001F1F6B">
        <w:rPr>
          <w:rFonts w:ascii="Avenir Next LT Pro" w:hAnsi="Avenir Next LT Pro"/>
          <w:sz w:val="26"/>
          <w:szCs w:val="26"/>
        </w:rPr>
        <w:t xml:space="preserve"> P S L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O</w:t>
      </w:r>
      <w:r w:rsidRPr="001F1F6B">
        <w:rPr>
          <w:rFonts w:ascii="Avenir Next LT Pro" w:hAnsi="Avenir Next LT Pro"/>
          <w:sz w:val="26"/>
          <w:szCs w:val="26"/>
        </w:rPr>
        <w:t xml:space="preserve">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C</w:t>
      </w:r>
      <w:r w:rsidRPr="001F1F6B">
        <w:rPr>
          <w:rFonts w:ascii="Avenir Next LT Pro" w:hAnsi="Avenir Next LT Pro"/>
          <w:sz w:val="26"/>
          <w:szCs w:val="26"/>
        </w:rPr>
        <w:t xml:space="preserve"> K</w:t>
      </w:r>
      <w:r w:rsidRPr="001F1F6B">
        <w:rPr>
          <w:rFonts w:ascii="Avenir Next LT Pro" w:hAnsi="Avenir Next LT Pro"/>
          <w:sz w:val="26"/>
          <w:szCs w:val="26"/>
        </w:rPr>
        <w:tab/>
      </w:r>
      <w:r w:rsidRPr="001F1F6B">
        <w:rPr>
          <w:rFonts w:ascii="Avenir Next LT Pro" w:hAnsi="Avenir Next LT Pro"/>
          <w:sz w:val="26"/>
          <w:szCs w:val="26"/>
        </w:rPr>
        <w:tab/>
      </w:r>
    </w:p>
    <w:p w14:paraId="52EFC163" w14:textId="0407B9E2" w:rsidR="001F1F6B" w:rsidRPr="001F1F6B" w:rsidRDefault="001F1F6B" w:rsidP="001F1F6B">
      <w:pPr>
        <w:spacing w:after="200"/>
        <w:ind w:firstLine="720"/>
        <w:rPr>
          <w:rFonts w:ascii="Avenir Next LT Pro" w:hAnsi="Avenir Next LT Pro"/>
          <w:sz w:val="26"/>
          <w:szCs w:val="26"/>
        </w:rPr>
      </w:pPr>
      <w:r w:rsidRPr="001F1F6B">
        <w:rPr>
          <w:rFonts w:ascii="Avenir Next LT Pro" w:hAnsi="Avenir Next LT Pro"/>
          <w:sz w:val="26"/>
          <w:szCs w:val="26"/>
        </w:rPr>
        <w:t xml:space="preserve">c) C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U</w:t>
      </w:r>
      <w:r w:rsidRPr="001F1F6B">
        <w:rPr>
          <w:rFonts w:ascii="Avenir Next LT Pro" w:hAnsi="Avenir Next LT Pro"/>
          <w:sz w:val="26"/>
          <w:szCs w:val="26"/>
        </w:rPr>
        <w:t xml:space="preserve"> R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S</w:t>
      </w:r>
      <w:r w:rsidRPr="001F1F6B">
        <w:rPr>
          <w:rFonts w:ascii="Avenir Next LT Pro" w:hAnsi="Avenir Next LT Pro"/>
          <w:sz w:val="26"/>
          <w:szCs w:val="26"/>
        </w:rPr>
        <w:t xml:space="preserve"> O </w:t>
      </w:r>
      <w:r w:rsidRPr="001C10EE">
        <w:rPr>
          <w:rFonts w:ascii="Avenir Next LT Pro" w:hAnsi="Avenir Next LT Pro"/>
          <w:b/>
          <w:bCs/>
          <w:sz w:val="26"/>
          <w:szCs w:val="26"/>
          <w:u w:val="single"/>
        </w:rPr>
        <w:t>R</w:t>
      </w:r>
    </w:p>
    <w:p w14:paraId="38CAB0DC" w14:textId="77777777" w:rsidR="001F1F6B" w:rsidRPr="001F1F6B" w:rsidRDefault="001F1F6B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</w:p>
    <w:p w14:paraId="0000002D" w14:textId="484D380B" w:rsidR="001F1F6B" w:rsidRDefault="001F1F6B">
      <w:pP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br w:type="page"/>
      </w:r>
    </w:p>
    <w:p w14:paraId="556BD00B" w14:textId="449CBFDA" w:rsidR="008F2451" w:rsidRPr="001F1F6B" w:rsidRDefault="001F1F6B" w:rsidP="001F1F6B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1F1F6B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5. Using the Mouse</w:t>
      </w:r>
    </w:p>
    <w:p w14:paraId="0000002E" w14:textId="0F368978" w:rsidR="008F2451" w:rsidRDefault="001F1F6B">
      <w:pPr>
        <w:spacing w:after="200"/>
        <w:rPr>
          <w:rFonts w:ascii="Times New Roman" w:eastAsia="Times New Roman" w:hAnsi="Times New Roman" w:cs="Times New Roman"/>
          <w:b/>
          <w:sz w:val="26"/>
          <w:szCs w:val="26"/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3A4476FE" wp14:editId="6F95C32A">
            <wp:extent cx="1318260" cy="471278"/>
            <wp:effectExtent l="0" t="0" r="0" b="508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31" w14:textId="25EDACD2" w:rsidR="008F2451" w:rsidRPr="001F1F6B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1. Write T</w:t>
      </w:r>
      <w:r w:rsidR="00BF3991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rue</w:t>
      </w: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 or False.</w:t>
      </w:r>
    </w:p>
    <w:p w14:paraId="00000032" w14:textId="40DA0AA5" w:rsidR="008F2451" w:rsidRPr="001F1F6B" w:rsidRDefault="001F1F6B">
      <w:pPr>
        <w:spacing w:after="200"/>
        <w:rPr>
          <w:rFonts w:ascii="Avenir Next LT Pro" w:hAnsi="Avenir Next LT Pro"/>
          <w:sz w:val="26"/>
          <w:szCs w:val="26"/>
          <w:lang w:val="de-DE"/>
        </w:rPr>
      </w:pPr>
      <w:r w:rsidRPr="001F1F6B">
        <w:rPr>
          <w:rFonts w:ascii="Avenir Next LT Pro" w:hAnsi="Avenir Next LT Pro"/>
          <w:b/>
          <w:bCs/>
          <w:sz w:val="26"/>
          <w:szCs w:val="26"/>
          <w:lang w:val="de-DE"/>
        </w:rPr>
        <w:t>Ans.</w:t>
      </w:r>
      <w:r w:rsidRPr="001F1F6B">
        <w:rPr>
          <w:rFonts w:ascii="Avenir Next LT Pro" w:hAnsi="Avenir Next LT Pro"/>
          <w:b/>
          <w:bCs/>
          <w:sz w:val="26"/>
          <w:szCs w:val="26"/>
          <w:lang w:val="de-DE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a) T</w:t>
      </w:r>
      <w:r w:rsidR="00BF3991">
        <w:rPr>
          <w:rFonts w:ascii="Avenir Next LT Pro" w:hAnsi="Avenir Next LT Pro"/>
          <w:sz w:val="26"/>
          <w:szCs w:val="26"/>
          <w:lang w:val="de-DE"/>
        </w:rPr>
        <w:t>rue</w:t>
      </w:r>
      <w:r>
        <w:rPr>
          <w:rFonts w:ascii="Avenir Next LT Pro" w:hAnsi="Avenir Next LT Pro"/>
          <w:sz w:val="26"/>
          <w:szCs w:val="26"/>
          <w:lang w:val="de-DE"/>
        </w:rPr>
        <w:tab/>
      </w:r>
      <w:r>
        <w:rPr>
          <w:rFonts w:ascii="Avenir Next LT Pro" w:hAnsi="Avenir Next LT Pro"/>
          <w:sz w:val="26"/>
          <w:szCs w:val="26"/>
          <w:lang w:val="de-DE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b) F</w:t>
      </w:r>
      <w:r w:rsidR="00BF3991">
        <w:rPr>
          <w:rFonts w:ascii="Avenir Next LT Pro" w:hAnsi="Avenir Next LT Pro"/>
          <w:sz w:val="26"/>
          <w:szCs w:val="26"/>
          <w:lang w:val="de-DE"/>
        </w:rPr>
        <w:t>alse</w:t>
      </w:r>
      <w:r>
        <w:rPr>
          <w:rFonts w:ascii="Avenir Next LT Pro" w:hAnsi="Avenir Next LT Pro"/>
          <w:sz w:val="26"/>
          <w:szCs w:val="26"/>
          <w:lang w:val="de-DE"/>
        </w:rPr>
        <w:tab/>
      </w:r>
      <w:r>
        <w:rPr>
          <w:rFonts w:ascii="Avenir Next LT Pro" w:hAnsi="Avenir Next LT Pro"/>
          <w:sz w:val="26"/>
          <w:szCs w:val="26"/>
          <w:lang w:val="de-DE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c) F</w:t>
      </w:r>
      <w:r w:rsidR="00BF3991">
        <w:rPr>
          <w:rFonts w:ascii="Avenir Next LT Pro" w:hAnsi="Avenir Next LT Pro"/>
          <w:sz w:val="26"/>
          <w:szCs w:val="26"/>
          <w:lang w:val="de-DE"/>
        </w:rPr>
        <w:t>alse</w:t>
      </w:r>
      <w:r>
        <w:rPr>
          <w:rFonts w:ascii="Avenir Next LT Pro" w:hAnsi="Avenir Next LT Pro"/>
          <w:sz w:val="26"/>
          <w:szCs w:val="26"/>
          <w:lang w:val="de-DE"/>
        </w:rPr>
        <w:tab/>
      </w:r>
      <w:r>
        <w:rPr>
          <w:rFonts w:ascii="Avenir Next LT Pro" w:hAnsi="Avenir Next LT Pro"/>
          <w:sz w:val="26"/>
          <w:szCs w:val="26"/>
          <w:lang w:val="de-DE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d) T</w:t>
      </w:r>
      <w:r w:rsidR="00BF3991">
        <w:rPr>
          <w:rFonts w:ascii="Avenir Next LT Pro" w:hAnsi="Avenir Next LT Pro"/>
          <w:sz w:val="26"/>
          <w:szCs w:val="26"/>
          <w:lang w:val="de-DE"/>
        </w:rPr>
        <w:t>rue</w:t>
      </w:r>
    </w:p>
    <w:p w14:paraId="00000033" w14:textId="77777777" w:rsidR="008F2451" w:rsidRPr="001F1F6B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  <w:lang w:val="de-DE"/>
        </w:rPr>
      </w:pPr>
    </w:p>
    <w:p w14:paraId="00000034" w14:textId="3176F5E9" w:rsidR="008F2451" w:rsidRPr="001F1F6B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2. Fill in the blanks</w:t>
      </w:r>
      <w:r w:rsidR="00BF3991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.</w:t>
      </w:r>
    </w:p>
    <w:p w14:paraId="63C68E1A" w14:textId="52738548" w:rsidR="001F1F6B" w:rsidRDefault="001F1F6B">
      <w:pPr>
        <w:spacing w:after="200"/>
        <w:rPr>
          <w:rFonts w:ascii="Avenir Next LT Pro" w:hAnsi="Avenir Next LT Pro"/>
          <w:sz w:val="26"/>
          <w:szCs w:val="26"/>
          <w:lang w:val="de-DE"/>
        </w:rPr>
      </w:pPr>
      <w:r w:rsidRPr="001F1F6B">
        <w:rPr>
          <w:rFonts w:ascii="Avenir Next LT Pro" w:hAnsi="Avenir Next LT Pro"/>
          <w:b/>
          <w:bCs/>
          <w:sz w:val="26"/>
          <w:szCs w:val="26"/>
          <w:lang w:val="de-DE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de-DE"/>
        </w:rPr>
        <w:tab/>
      </w:r>
      <w:r w:rsidR="001C10EE" w:rsidRPr="001C10EE">
        <w:rPr>
          <w:rFonts w:ascii="Avenir Next LT Pro" w:hAnsi="Avenir Next LT Pro"/>
          <w:sz w:val="26"/>
          <w:szCs w:val="26"/>
          <w:lang w:val="de-DE"/>
        </w:rPr>
        <w:t>a</w:t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.</w:t>
      </w:r>
      <w:r>
        <w:rPr>
          <w:rFonts w:ascii="Avenir Next LT Pro" w:hAnsi="Avenir Next LT Pro"/>
          <w:sz w:val="26"/>
          <w:szCs w:val="26"/>
          <w:lang w:val="de-DE"/>
        </w:rPr>
        <w:t xml:space="preserve">  </w:t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mousepad</w:t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ab/>
      </w:r>
    </w:p>
    <w:p w14:paraId="4FE5F94A" w14:textId="393B25A4" w:rsidR="001F1F6B" w:rsidRDefault="001C10EE" w:rsidP="001F1F6B">
      <w:pPr>
        <w:spacing w:after="200"/>
        <w:ind w:firstLine="720"/>
        <w:rPr>
          <w:rFonts w:ascii="Avenir Next LT Pro" w:hAnsi="Avenir Next LT Pro"/>
          <w:sz w:val="26"/>
          <w:szCs w:val="26"/>
          <w:lang w:val="de-DE"/>
        </w:rPr>
      </w:pPr>
      <w:r>
        <w:rPr>
          <w:rFonts w:ascii="Avenir Next LT Pro" w:hAnsi="Avenir Next LT Pro"/>
          <w:sz w:val="26"/>
          <w:szCs w:val="26"/>
          <w:lang w:val="de-DE"/>
        </w:rPr>
        <w:t>b</w:t>
      </w:r>
      <w:r w:rsidR="00BF3991">
        <w:rPr>
          <w:rFonts w:ascii="Avenir Next LT Pro" w:hAnsi="Avenir Next LT Pro"/>
          <w:sz w:val="26"/>
          <w:szCs w:val="26"/>
          <w:lang w:val="de-DE"/>
        </w:rPr>
        <w:t>.  p</w:t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ointer</w:t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ab/>
      </w:r>
    </w:p>
    <w:p w14:paraId="00000036" w14:textId="39E3E935" w:rsidR="008F2451" w:rsidRDefault="001C10EE" w:rsidP="001F1F6B">
      <w:pPr>
        <w:spacing w:after="200"/>
        <w:ind w:firstLine="720"/>
        <w:rPr>
          <w:rFonts w:ascii="Avenir Next LT Pro" w:hAnsi="Avenir Next LT Pro"/>
          <w:sz w:val="26"/>
          <w:szCs w:val="26"/>
          <w:lang w:val="de-DE"/>
        </w:rPr>
      </w:pPr>
      <w:r>
        <w:rPr>
          <w:rFonts w:ascii="Avenir Next LT Pro" w:hAnsi="Avenir Next LT Pro"/>
          <w:sz w:val="26"/>
          <w:szCs w:val="26"/>
          <w:lang w:val="de-DE"/>
        </w:rPr>
        <w:t>c</w:t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.  draw</w:t>
      </w:r>
    </w:p>
    <w:p w14:paraId="342CDE92" w14:textId="77777777" w:rsidR="001F1F6B" w:rsidRPr="001F1F6B" w:rsidRDefault="001F1F6B" w:rsidP="001F1F6B">
      <w:pPr>
        <w:spacing w:after="200"/>
        <w:ind w:firstLine="720"/>
        <w:rPr>
          <w:rFonts w:ascii="Avenir Next LT Pro" w:hAnsi="Avenir Next LT Pro"/>
          <w:sz w:val="26"/>
          <w:szCs w:val="26"/>
          <w:lang w:val="de-DE"/>
        </w:rPr>
      </w:pPr>
    </w:p>
    <w:p w14:paraId="00000037" w14:textId="3BC4AB7C" w:rsidR="008F2451" w:rsidRPr="001F1F6B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3. Identify the mouse actions</w:t>
      </w:r>
      <w:r w:rsidR="00BF3991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.</w:t>
      </w:r>
    </w:p>
    <w:p w14:paraId="1DDD1C0D" w14:textId="77777777" w:rsidR="001F1F6B" w:rsidRPr="001F1F6B" w:rsidRDefault="001F1F6B">
      <w:pPr>
        <w:spacing w:after="200"/>
        <w:rPr>
          <w:rFonts w:ascii="Avenir Next LT Pro" w:hAnsi="Avenir Next LT Pro"/>
          <w:sz w:val="26"/>
          <w:szCs w:val="26"/>
          <w:lang w:val="de-DE"/>
        </w:rPr>
      </w:pPr>
      <w:r w:rsidRPr="001F1F6B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 w:rsidRPr="001F1F6B"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Pr="001F1F6B">
        <w:rPr>
          <w:rFonts w:ascii="Avenir Next LT Pro" w:hAnsi="Avenir Next LT Pro"/>
          <w:sz w:val="26"/>
          <w:szCs w:val="26"/>
          <w:lang w:val="de-DE"/>
        </w:rPr>
        <w:t>a</w:t>
      </w:r>
      <w:proofErr w:type="gramStart"/>
      <w:r w:rsidRPr="001F1F6B">
        <w:rPr>
          <w:rFonts w:ascii="Avenir Next LT Pro" w:hAnsi="Avenir Next LT Pro"/>
          <w:sz w:val="26"/>
          <w:szCs w:val="26"/>
          <w:lang w:val="de-DE"/>
        </w:rPr>
        <w:t xml:space="preserve">)  </w:t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Click</w:t>
      </w:r>
      <w:proofErr w:type="gramEnd"/>
      <w:r w:rsidR="00046326" w:rsidRPr="001F1F6B">
        <w:rPr>
          <w:rFonts w:ascii="Avenir Next LT Pro" w:hAnsi="Avenir Next LT Pro"/>
          <w:sz w:val="26"/>
          <w:szCs w:val="26"/>
          <w:lang w:val="de-DE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ab/>
      </w:r>
    </w:p>
    <w:p w14:paraId="00000038" w14:textId="1590DF3A" w:rsidR="008F2451" w:rsidRPr="001F1F6B" w:rsidRDefault="001F1F6B" w:rsidP="001F1F6B">
      <w:pPr>
        <w:spacing w:after="200"/>
        <w:ind w:left="720"/>
        <w:rPr>
          <w:rFonts w:ascii="Avenir Next LT Pro" w:hAnsi="Avenir Next LT Pro"/>
          <w:sz w:val="26"/>
          <w:szCs w:val="26"/>
          <w:lang w:val="de-DE"/>
        </w:rPr>
      </w:pPr>
      <w:r w:rsidRPr="001F1F6B">
        <w:rPr>
          <w:rFonts w:ascii="Avenir Next LT Pro" w:hAnsi="Avenir Next LT Pro"/>
          <w:sz w:val="26"/>
          <w:szCs w:val="26"/>
          <w:lang w:val="de-DE"/>
        </w:rPr>
        <w:t xml:space="preserve">b)  </w:t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Double Click</w:t>
      </w:r>
    </w:p>
    <w:p w14:paraId="00000039" w14:textId="4F368BE4" w:rsidR="001F1F6B" w:rsidRDefault="001F1F6B">
      <w:pP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br w:type="page"/>
      </w:r>
    </w:p>
    <w:p w14:paraId="71C3CA74" w14:textId="4440375D" w:rsidR="001F1F6B" w:rsidRDefault="001F1F6B" w:rsidP="001F1F6B">
      <w:pPr>
        <w:spacing w:after="200"/>
        <w:ind w:right="-33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1F1F6B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6. Typing in</w:t>
      </w:r>
      <w:r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Pr="001F1F6B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Notepad</w:t>
      </w:r>
    </w:p>
    <w:p w14:paraId="6E98B6D6" w14:textId="73AB1797" w:rsidR="001F1F6B" w:rsidRPr="001F1F6B" w:rsidRDefault="001F1F6B" w:rsidP="001F1F6B">
      <w:pPr>
        <w:spacing w:after="200"/>
        <w:ind w:right="-330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05B4F2C5" wp14:editId="09D22D3C">
            <wp:extent cx="1318260" cy="471278"/>
            <wp:effectExtent l="0" t="0" r="0" b="508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3C" w14:textId="77777777" w:rsidR="008F2451" w:rsidRPr="001F1F6B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1. Fill in the blanks.</w:t>
      </w:r>
    </w:p>
    <w:p w14:paraId="10CBCECF" w14:textId="77777777" w:rsidR="001F1F6B" w:rsidRDefault="001F1F6B">
      <w:pPr>
        <w:spacing w:after="200"/>
        <w:ind w:right="-330"/>
        <w:rPr>
          <w:rFonts w:ascii="Avenir Next LT Pro" w:hAnsi="Avenir Next LT Pro"/>
          <w:sz w:val="26"/>
          <w:szCs w:val="26"/>
          <w:lang w:val="de-DE"/>
        </w:rPr>
      </w:pPr>
      <w:r w:rsidRPr="001F1F6B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>a) Cursor</w:t>
      </w:r>
      <w:r w:rsidR="00046326" w:rsidRPr="001F1F6B">
        <w:rPr>
          <w:rFonts w:ascii="Avenir Next LT Pro" w:hAnsi="Avenir Next LT Pro"/>
          <w:sz w:val="26"/>
          <w:szCs w:val="26"/>
          <w:lang w:val="de-DE"/>
        </w:rPr>
        <w:tab/>
      </w:r>
      <w:r>
        <w:rPr>
          <w:rFonts w:ascii="Avenir Next LT Pro" w:hAnsi="Avenir Next LT Pro"/>
          <w:sz w:val="26"/>
          <w:szCs w:val="26"/>
          <w:lang w:val="de-DE"/>
        </w:rPr>
        <w:tab/>
      </w:r>
    </w:p>
    <w:p w14:paraId="52DA78D8" w14:textId="77777777" w:rsidR="001F1F6B" w:rsidRDefault="00046326" w:rsidP="001F1F6B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1F1F6B">
        <w:rPr>
          <w:rFonts w:ascii="Avenir Next LT Pro" w:hAnsi="Avenir Next LT Pro"/>
          <w:sz w:val="26"/>
          <w:szCs w:val="26"/>
          <w:lang w:val="en-IN"/>
        </w:rPr>
        <w:t xml:space="preserve">b) Notepad </w:t>
      </w:r>
      <w:r w:rsidRPr="001F1F6B">
        <w:rPr>
          <w:rFonts w:ascii="Avenir Next LT Pro" w:hAnsi="Avenir Next LT Pro"/>
          <w:sz w:val="26"/>
          <w:szCs w:val="26"/>
          <w:lang w:val="en-IN"/>
        </w:rPr>
        <w:tab/>
      </w:r>
      <w:r w:rsidRPr="001F1F6B">
        <w:rPr>
          <w:rFonts w:ascii="Avenir Next LT Pro" w:hAnsi="Avenir Next LT Pro"/>
          <w:sz w:val="26"/>
          <w:szCs w:val="26"/>
          <w:lang w:val="en-IN"/>
        </w:rPr>
        <w:tab/>
      </w:r>
      <w:r w:rsidR="001F1F6B" w:rsidRPr="001F1F6B">
        <w:rPr>
          <w:rFonts w:ascii="Avenir Next LT Pro" w:hAnsi="Avenir Next LT Pro"/>
          <w:sz w:val="26"/>
          <w:szCs w:val="26"/>
          <w:lang w:val="en-IN"/>
        </w:rPr>
        <w:tab/>
      </w:r>
    </w:p>
    <w:p w14:paraId="10F63860" w14:textId="77777777" w:rsidR="001F1F6B" w:rsidRDefault="00046326" w:rsidP="001F1F6B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1F1F6B">
        <w:rPr>
          <w:rFonts w:ascii="Avenir Next LT Pro" w:hAnsi="Avenir Next LT Pro"/>
          <w:sz w:val="26"/>
          <w:szCs w:val="26"/>
          <w:lang w:val="en-IN"/>
        </w:rPr>
        <w:t>c) Font</w:t>
      </w:r>
      <w:r w:rsidRPr="001F1F6B">
        <w:rPr>
          <w:rFonts w:ascii="Avenir Next LT Pro" w:hAnsi="Avenir Next LT Pro"/>
          <w:sz w:val="26"/>
          <w:szCs w:val="26"/>
          <w:lang w:val="en-IN"/>
        </w:rPr>
        <w:tab/>
        <w:t xml:space="preserve">  </w:t>
      </w:r>
      <w:r w:rsidR="001F1F6B" w:rsidRPr="001F1F6B">
        <w:rPr>
          <w:rFonts w:ascii="Avenir Next LT Pro" w:hAnsi="Avenir Next LT Pro"/>
          <w:sz w:val="26"/>
          <w:szCs w:val="26"/>
          <w:lang w:val="en-IN"/>
        </w:rPr>
        <w:tab/>
      </w:r>
      <w:r w:rsidRPr="001F1F6B">
        <w:rPr>
          <w:rFonts w:ascii="Avenir Next LT Pro" w:hAnsi="Avenir Next LT Pro"/>
          <w:sz w:val="26"/>
          <w:szCs w:val="26"/>
          <w:lang w:val="en-IN"/>
        </w:rPr>
        <w:t xml:space="preserve"> </w:t>
      </w:r>
    </w:p>
    <w:p w14:paraId="0000003D" w14:textId="225AD04F" w:rsidR="008F2451" w:rsidRDefault="00046326" w:rsidP="001F1F6B">
      <w:pPr>
        <w:spacing w:after="200"/>
        <w:ind w:right="-330" w:firstLine="720"/>
        <w:rPr>
          <w:rFonts w:ascii="Times New Roman" w:eastAsia="Times New Roman" w:hAnsi="Times New Roman" w:cs="Times New Roman"/>
          <w:sz w:val="26"/>
          <w:szCs w:val="26"/>
        </w:rPr>
      </w:pPr>
      <w:r w:rsidRPr="001F1F6B">
        <w:rPr>
          <w:rFonts w:ascii="Avenir Next LT Pro" w:hAnsi="Avenir Next LT Pro"/>
          <w:sz w:val="26"/>
          <w:szCs w:val="26"/>
          <w:lang w:val="en-IN"/>
        </w:rPr>
        <w:t>d) Save As</w:t>
      </w:r>
    </w:p>
    <w:p w14:paraId="0000003E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3F" w14:textId="353B9831" w:rsidR="008F2451" w:rsidRPr="001F1F6B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2. Write True or False</w:t>
      </w:r>
      <w:r w:rsidR="00BF3991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.</w:t>
      </w:r>
    </w:p>
    <w:p w14:paraId="00000040" w14:textId="011AD225" w:rsidR="008F2451" w:rsidRDefault="001F1F6B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  <w:r w:rsidRPr="001F1F6B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>a) True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  <w:t xml:space="preserve">b) False   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  <w:t xml:space="preserve">c) True  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>d) False</w:t>
      </w:r>
    </w:p>
    <w:p w14:paraId="00000041" w14:textId="77777777" w:rsidR="008F2451" w:rsidRPr="001F1F6B" w:rsidRDefault="008F2451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</w:p>
    <w:p w14:paraId="00000042" w14:textId="77777777" w:rsidR="008F2451" w:rsidRPr="001F1F6B" w:rsidRDefault="00046326">
      <w:pPr>
        <w:spacing w:after="20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3.  Label the parts of the Notepad window.</w:t>
      </w:r>
    </w:p>
    <w:p w14:paraId="00000043" w14:textId="6F9F7393" w:rsidR="008F2451" w:rsidRPr="001F1F6B" w:rsidRDefault="00BF3991">
      <w:pPr>
        <w:spacing w:after="200"/>
        <w:rPr>
          <w:rFonts w:ascii="Avenir Next LT Pro" w:hAnsi="Avenir Next LT Pro"/>
          <w:sz w:val="26"/>
          <w:szCs w:val="26"/>
          <w:lang w:val="en-IN"/>
        </w:rPr>
      </w:pPr>
      <w:r>
        <w:rPr>
          <w:rFonts w:ascii="Avenir Next LT Pro" w:hAnsi="Avenir Next LT Pro"/>
          <w:b/>
          <w:bCs/>
          <w:sz w:val="26"/>
          <w:szCs w:val="26"/>
          <w:lang w:val="en-IN"/>
        </w:rPr>
        <w:t>(</w:t>
      </w:r>
      <w:proofErr w:type="gramStart"/>
      <w:r>
        <w:rPr>
          <w:rFonts w:ascii="Avenir Next LT Pro" w:hAnsi="Avenir Next LT Pro"/>
          <w:b/>
          <w:bCs/>
          <w:sz w:val="26"/>
          <w:szCs w:val="26"/>
          <w:lang w:val="en-IN"/>
        </w:rPr>
        <w:t>Note :</w:t>
      </w:r>
      <w:proofErr w:type="gramEnd"/>
      <w:r w:rsidR="00046326" w:rsidRPr="001F1F6B">
        <w:rPr>
          <w:rFonts w:ascii="Avenir Next LT Pro" w:hAnsi="Avenir Next LT Pro"/>
          <w:sz w:val="26"/>
          <w:szCs w:val="26"/>
          <w:lang w:val="en-IN"/>
        </w:rPr>
        <w:t xml:space="preserve"> </w:t>
      </w:r>
      <w:r>
        <w:rPr>
          <w:rFonts w:ascii="Avenir Next LT Pro" w:hAnsi="Avenir Next LT Pro"/>
          <w:sz w:val="26"/>
          <w:szCs w:val="26"/>
          <w:lang w:val="en-IN"/>
        </w:rPr>
        <w:t>Teacher may please refer the Notepad window given on Page no. 29)</w:t>
      </w:r>
    </w:p>
    <w:p w14:paraId="00000044" w14:textId="7BDCC9DA" w:rsidR="008F2451" w:rsidRPr="001F1F6B" w:rsidRDefault="00046326">
      <w:pPr>
        <w:spacing w:after="200"/>
        <w:rPr>
          <w:rFonts w:ascii="Avenir Next LT Pro" w:hAnsi="Avenir Next LT Pro"/>
          <w:sz w:val="26"/>
          <w:szCs w:val="26"/>
          <w:lang w:val="en-IN"/>
        </w:rPr>
      </w:pPr>
      <w:r w:rsidRPr="001F1F6B">
        <w:rPr>
          <w:rFonts w:ascii="Avenir Next LT Pro" w:hAnsi="Avenir Next LT Pro"/>
          <w:sz w:val="26"/>
          <w:szCs w:val="26"/>
          <w:lang w:val="en-IN"/>
        </w:rPr>
        <w:t xml:space="preserve">     </w:t>
      </w:r>
      <w:r w:rsidR="001F1F6B" w:rsidRPr="001F1F6B">
        <w:rPr>
          <w:rFonts w:ascii="Avenir Next LT Pro" w:hAnsi="Avenir Next LT Pro"/>
          <w:sz w:val="26"/>
          <w:szCs w:val="26"/>
          <w:lang w:val="en-IN"/>
        </w:rPr>
        <w:tab/>
      </w:r>
    </w:p>
    <w:p w14:paraId="00000045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00000049" w14:textId="1D542E2E" w:rsidR="001F1F6B" w:rsidRDefault="001F1F6B">
      <w:pPr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br w:type="page"/>
      </w:r>
    </w:p>
    <w:p w14:paraId="057980D4" w14:textId="77777777" w:rsidR="001F1F6B" w:rsidRDefault="001F1F6B" w:rsidP="001F1F6B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1F1F6B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8. Switching the</w:t>
      </w:r>
      <w:r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Pr="001F1F6B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Computer </w:t>
      </w:r>
    </w:p>
    <w:p w14:paraId="417C4AD1" w14:textId="59441E64" w:rsidR="008F2451" w:rsidRDefault="001F1F6B" w:rsidP="001F1F6B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1F1F6B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ON / OFF</w:t>
      </w:r>
    </w:p>
    <w:p w14:paraId="254EC1DD" w14:textId="59700577" w:rsidR="001F1F6B" w:rsidRPr="001F1F6B" w:rsidRDefault="001F1F6B" w:rsidP="001F1F6B">
      <w:pPr>
        <w:spacing w:after="200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398E7954" wp14:editId="29D14FDA">
            <wp:extent cx="1318260" cy="471278"/>
            <wp:effectExtent l="0" t="0" r="0" b="508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4D" w14:textId="77777777" w:rsidR="008F2451" w:rsidRPr="001F1F6B" w:rsidRDefault="00046326">
      <w:pPr>
        <w:numPr>
          <w:ilvl w:val="0"/>
          <w:numId w:val="1"/>
        </w:numPr>
        <w:spacing w:line="259" w:lineRule="auto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Fill in the blanks.</w:t>
      </w:r>
    </w:p>
    <w:p w14:paraId="0000004E" w14:textId="77777777" w:rsidR="008F2451" w:rsidRPr="001F1F6B" w:rsidRDefault="008F2451">
      <w:pPr>
        <w:ind w:left="720" w:right="-330"/>
        <w:rPr>
          <w:rFonts w:ascii="Avenir Next LT Pro" w:hAnsi="Avenir Next LT Pro"/>
          <w:sz w:val="26"/>
          <w:szCs w:val="26"/>
          <w:lang w:val="en-IN"/>
        </w:rPr>
      </w:pPr>
    </w:p>
    <w:p w14:paraId="2D992F19" w14:textId="77777777" w:rsidR="001F1F6B" w:rsidRDefault="00046326">
      <w:pPr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1F1F6B">
        <w:rPr>
          <w:rFonts w:ascii="Avenir Next LT Pro" w:hAnsi="Avenir Next LT Pro"/>
          <w:sz w:val="26"/>
          <w:szCs w:val="26"/>
          <w:lang w:val="en-IN"/>
        </w:rPr>
        <w:t xml:space="preserve">    </w:t>
      </w:r>
      <w:r w:rsidR="001F1F6B" w:rsidRPr="001F1F6B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 w:rsidRPr="001F1F6B">
        <w:rPr>
          <w:rFonts w:ascii="Avenir Next LT Pro" w:hAnsi="Avenir Next LT Pro"/>
          <w:sz w:val="26"/>
          <w:szCs w:val="26"/>
          <w:lang w:val="en-IN"/>
        </w:rPr>
        <w:t xml:space="preserve"> </w:t>
      </w:r>
      <w:r w:rsidR="001F1F6B">
        <w:rPr>
          <w:rFonts w:ascii="Avenir Next LT Pro" w:hAnsi="Avenir Next LT Pro"/>
          <w:sz w:val="26"/>
          <w:szCs w:val="26"/>
          <w:lang w:val="en-IN"/>
        </w:rPr>
        <w:t xml:space="preserve"> </w:t>
      </w:r>
      <w:r w:rsidRPr="001F1F6B">
        <w:rPr>
          <w:rFonts w:ascii="Avenir Next LT Pro" w:hAnsi="Avenir Next LT Pro"/>
          <w:sz w:val="26"/>
          <w:szCs w:val="26"/>
          <w:lang w:val="en-IN"/>
        </w:rPr>
        <w:t>a) Power</w:t>
      </w:r>
      <w:r w:rsidRPr="001F1F6B">
        <w:rPr>
          <w:rFonts w:ascii="Avenir Next LT Pro" w:hAnsi="Avenir Next LT Pro"/>
          <w:sz w:val="26"/>
          <w:szCs w:val="26"/>
          <w:lang w:val="en-IN"/>
        </w:rPr>
        <w:tab/>
      </w:r>
    </w:p>
    <w:p w14:paraId="718E90EB" w14:textId="77767735" w:rsidR="001F1F6B" w:rsidRDefault="001F1F6B" w:rsidP="001F1F6B">
      <w:pPr>
        <w:ind w:left="720" w:right="-330"/>
        <w:rPr>
          <w:rFonts w:ascii="Avenir Next LT Pro" w:hAnsi="Avenir Next LT Pro"/>
          <w:sz w:val="26"/>
          <w:szCs w:val="26"/>
          <w:lang w:val="en-IN"/>
        </w:rPr>
      </w:pPr>
      <w:r>
        <w:rPr>
          <w:rFonts w:ascii="Avenir Next LT Pro" w:hAnsi="Avenir Next LT Pro"/>
          <w:sz w:val="26"/>
          <w:szCs w:val="26"/>
          <w:lang w:val="en-IN"/>
        </w:rPr>
        <w:t xml:space="preserve">   </w:t>
      </w:r>
      <w:r w:rsidR="001C10EE">
        <w:rPr>
          <w:rFonts w:ascii="Avenir Next LT Pro" w:hAnsi="Avenir Next LT Pro"/>
          <w:sz w:val="26"/>
          <w:szCs w:val="26"/>
          <w:lang w:val="en-IN"/>
        </w:rPr>
        <w:t xml:space="preserve"> 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>b) Start button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</w:r>
    </w:p>
    <w:p w14:paraId="1BB27C87" w14:textId="16C82E1C" w:rsidR="001F1F6B" w:rsidRDefault="001F1F6B" w:rsidP="001F1F6B">
      <w:pPr>
        <w:ind w:left="720" w:right="-330"/>
        <w:rPr>
          <w:rFonts w:ascii="Avenir Next LT Pro" w:hAnsi="Avenir Next LT Pro"/>
          <w:sz w:val="26"/>
          <w:szCs w:val="26"/>
          <w:lang w:val="en-IN"/>
        </w:rPr>
      </w:pPr>
      <w:r>
        <w:rPr>
          <w:rFonts w:ascii="Avenir Next LT Pro" w:hAnsi="Avenir Next LT Pro"/>
          <w:sz w:val="26"/>
          <w:szCs w:val="26"/>
          <w:lang w:val="en-IN"/>
        </w:rPr>
        <w:t xml:space="preserve">   </w:t>
      </w:r>
      <w:r w:rsidR="001C10EE">
        <w:rPr>
          <w:rFonts w:ascii="Avenir Next LT Pro" w:hAnsi="Avenir Next LT Pro"/>
          <w:sz w:val="26"/>
          <w:szCs w:val="26"/>
          <w:lang w:val="en-IN"/>
        </w:rPr>
        <w:t xml:space="preserve"> 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>c) Shut down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</w:r>
    </w:p>
    <w:p w14:paraId="0000004F" w14:textId="189D9369" w:rsidR="008F2451" w:rsidRPr="001F1F6B" w:rsidRDefault="001F1F6B" w:rsidP="001F1F6B">
      <w:pPr>
        <w:ind w:left="720" w:right="-330"/>
        <w:rPr>
          <w:rFonts w:ascii="Avenir Next LT Pro" w:hAnsi="Avenir Next LT Pro"/>
          <w:sz w:val="26"/>
          <w:szCs w:val="26"/>
          <w:lang w:val="en-IN"/>
        </w:rPr>
      </w:pPr>
      <w:r>
        <w:rPr>
          <w:rFonts w:ascii="Avenir Next LT Pro" w:hAnsi="Avenir Next LT Pro"/>
          <w:sz w:val="26"/>
          <w:szCs w:val="26"/>
          <w:lang w:val="en-IN"/>
        </w:rPr>
        <w:t xml:space="preserve">   </w:t>
      </w:r>
      <w:r w:rsidR="001C10EE">
        <w:rPr>
          <w:rFonts w:ascii="Avenir Next LT Pro" w:hAnsi="Avenir Next LT Pro"/>
          <w:sz w:val="26"/>
          <w:szCs w:val="26"/>
          <w:lang w:val="en-IN"/>
        </w:rPr>
        <w:t xml:space="preserve"> 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>d) Windows 10</w:t>
      </w:r>
    </w:p>
    <w:p w14:paraId="00000050" w14:textId="77777777" w:rsidR="008F2451" w:rsidRDefault="008F2451">
      <w:pPr>
        <w:ind w:left="1080" w:right="-330" w:hanging="720"/>
        <w:rPr>
          <w:rFonts w:ascii="Times New Roman" w:eastAsia="Times New Roman" w:hAnsi="Times New Roman" w:cs="Times New Roman"/>
          <w:sz w:val="26"/>
          <w:szCs w:val="26"/>
        </w:rPr>
      </w:pPr>
    </w:p>
    <w:p w14:paraId="00000051" w14:textId="5321B787" w:rsidR="008F2451" w:rsidRDefault="00046326">
      <w:pPr>
        <w:numPr>
          <w:ilvl w:val="0"/>
          <w:numId w:val="1"/>
        </w:numPr>
        <w:spacing w:line="259" w:lineRule="auto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1F1F6B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Write True or False</w:t>
      </w:r>
      <w:r w:rsidR="00C33A29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.</w:t>
      </w:r>
    </w:p>
    <w:p w14:paraId="23056F6C" w14:textId="77777777" w:rsidR="001F1F6B" w:rsidRDefault="001F1F6B" w:rsidP="001F1F6B">
      <w:pPr>
        <w:ind w:left="360" w:right="-330"/>
        <w:rPr>
          <w:rFonts w:ascii="Avenir Next LT Pro" w:hAnsi="Avenir Next LT Pro"/>
          <w:b/>
          <w:bCs/>
          <w:sz w:val="26"/>
          <w:szCs w:val="26"/>
          <w:lang w:val="en-IN"/>
        </w:rPr>
      </w:pPr>
    </w:p>
    <w:p w14:paraId="00000053" w14:textId="3BB0C672" w:rsidR="008F2451" w:rsidRPr="001F1F6B" w:rsidRDefault="001F1F6B" w:rsidP="001F1F6B">
      <w:pPr>
        <w:ind w:left="360" w:right="-330"/>
        <w:rPr>
          <w:rFonts w:ascii="Avenir Next LT Pro" w:hAnsi="Avenir Next LT Pro"/>
          <w:sz w:val="26"/>
          <w:szCs w:val="26"/>
          <w:lang w:val="en-IN"/>
        </w:rPr>
      </w:pPr>
      <w:r w:rsidRPr="001F1F6B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 w:rsidRPr="001F1F6B">
        <w:rPr>
          <w:rFonts w:ascii="Avenir Next LT Pro" w:hAnsi="Avenir Next LT Pro"/>
          <w:sz w:val="26"/>
          <w:szCs w:val="26"/>
          <w:lang w:val="en-IN"/>
        </w:rPr>
        <w:t xml:space="preserve">  a) </w:t>
      </w:r>
      <w:r w:rsidR="009434AF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 xml:space="preserve">False 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>b</w:t>
      </w:r>
      <w:proofErr w:type="gramStart"/>
      <w:r w:rsidR="00046326" w:rsidRPr="001F1F6B">
        <w:rPr>
          <w:rFonts w:ascii="Avenir Next LT Pro" w:hAnsi="Avenir Next LT Pro"/>
          <w:sz w:val="26"/>
          <w:szCs w:val="26"/>
          <w:lang w:val="en-IN"/>
        </w:rPr>
        <w:t>)  True</w:t>
      </w:r>
      <w:proofErr w:type="gramEnd"/>
      <w:r w:rsidR="00046326" w:rsidRPr="001F1F6B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 xml:space="preserve">c) </w:t>
      </w:r>
      <w:r w:rsidR="009434AF">
        <w:rPr>
          <w:rFonts w:ascii="Avenir Next LT Pro" w:hAnsi="Avenir Next LT Pro"/>
          <w:sz w:val="26"/>
          <w:szCs w:val="26"/>
          <w:lang w:val="en-IN"/>
        </w:rPr>
        <w:t xml:space="preserve"> </w:t>
      </w:r>
      <w:r w:rsidR="00046326" w:rsidRPr="001F1F6B">
        <w:rPr>
          <w:rFonts w:ascii="Avenir Next LT Pro" w:hAnsi="Avenir Next LT Pro"/>
          <w:sz w:val="26"/>
          <w:szCs w:val="26"/>
          <w:lang w:val="en-IN"/>
        </w:rPr>
        <w:t>True</w:t>
      </w:r>
    </w:p>
    <w:p w14:paraId="00000054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55" w14:textId="77777777" w:rsidR="008F2451" w:rsidRPr="009434AF" w:rsidRDefault="00046326">
      <w:pPr>
        <w:numPr>
          <w:ilvl w:val="0"/>
          <w:numId w:val="1"/>
        </w:numPr>
        <w:spacing w:line="259" w:lineRule="auto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9434AF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Fill in the missing letters</w:t>
      </w:r>
    </w:p>
    <w:p w14:paraId="5F2847D6" w14:textId="77777777" w:rsidR="009434AF" w:rsidRPr="009434AF" w:rsidRDefault="009434AF" w:rsidP="001C10EE">
      <w:pPr>
        <w:spacing w:line="259" w:lineRule="auto"/>
        <w:ind w:right="-330"/>
        <w:rPr>
          <w:rFonts w:ascii="Avenir Next LT Pro" w:hAnsi="Avenir Next LT Pro"/>
          <w:sz w:val="26"/>
          <w:szCs w:val="26"/>
          <w:lang w:val="en-IN"/>
        </w:rPr>
      </w:pPr>
    </w:p>
    <w:p w14:paraId="5E83BC98" w14:textId="14E4FB53" w:rsidR="009434AF" w:rsidRPr="009434AF" w:rsidRDefault="009434AF" w:rsidP="009434AF">
      <w:pPr>
        <w:ind w:right="-330"/>
        <w:rPr>
          <w:rFonts w:ascii="Avenir Next LT Pro" w:hAnsi="Avenir Next LT Pro"/>
          <w:sz w:val="26"/>
          <w:szCs w:val="26"/>
          <w:lang w:val="en-IN"/>
        </w:rPr>
      </w:pPr>
      <w:r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     </w:t>
      </w:r>
      <w:proofErr w:type="gramStart"/>
      <w:r w:rsidRPr="001F1F6B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proofErr w:type="gramEnd"/>
      <w:r>
        <w:rPr>
          <w:rFonts w:ascii="Times New Roman" w:eastAsia="Times New Roman" w:hAnsi="Times New Roman" w:cs="Times New Roman"/>
          <w:sz w:val="26"/>
          <w:szCs w:val="26"/>
        </w:rPr>
        <w:t xml:space="preserve">  </w:t>
      </w:r>
      <w:r w:rsidRPr="009434AF">
        <w:rPr>
          <w:rFonts w:ascii="Avenir Next LT Pro" w:hAnsi="Avenir Next LT Pro"/>
          <w:sz w:val="26"/>
          <w:szCs w:val="26"/>
          <w:lang w:val="en-IN"/>
        </w:rPr>
        <w:t xml:space="preserve">a)   W </w:t>
      </w:r>
      <w:r w:rsidRPr="00C33A29">
        <w:rPr>
          <w:rFonts w:ascii="Avenir Next LT Pro" w:hAnsi="Avenir Next LT Pro"/>
          <w:b/>
          <w:bCs/>
          <w:sz w:val="26"/>
          <w:szCs w:val="26"/>
          <w:u w:val="single"/>
          <w:lang w:val="en-IN"/>
        </w:rPr>
        <w:t>I</w:t>
      </w:r>
      <w:r w:rsidRPr="009434AF">
        <w:rPr>
          <w:rFonts w:ascii="Avenir Next LT Pro" w:hAnsi="Avenir Next LT Pro"/>
          <w:sz w:val="26"/>
          <w:szCs w:val="26"/>
          <w:lang w:val="en-IN"/>
        </w:rPr>
        <w:t xml:space="preserve"> N D O </w:t>
      </w:r>
      <w:r w:rsidRPr="00C33A29">
        <w:rPr>
          <w:rFonts w:ascii="Avenir Next LT Pro" w:hAnsi="Avenir Next LT Pro"/>
          <w:b/>
          <w:bCs/>
          <w:sz w:val="26"/>
          <w:szCs w:val="26"/>
          <w:u w:val="single"/>
          <w:lang w:val="en-IN"/>
        </w:rPr>
        <w:t>W</w:t>
      </w:r>
      <w:r w:rsidRPr="009434AF">
        <w:rPr>
          <w:rFonts w:ascii="Avenir Next LT Pro" w:hAnsi="Avenir Next LT Pro"/>
          <w:sz w:val="26"/>
          <w:szCs w:val="26"/>
          <w:lang w:val="en-IN"/>
        </w:rPr>
        <w:t xml:space="preserve"> S 1 0</w:t>
      </w:r>
      <w:r w:rsidRPr="009434AF">
        <w:rPr>
          <w:rFonts w:ascii="Avenir Next LT Pro" w:hAnsi="Avenir Next LT Pro"/>
          <w:sz w:val="26"/>
          <w:szCs w:val="26"/>
          <w:lang w:val="en-IN"/>
        </w:rPr>
        <w:tab/>
      </w:r>
      <w:r w:rsidRPr="009434AF">
        <w:rPr>
          <w:rFonts w:ascii="Avenir Next LT Pro" w:hAnsi="Avenir Next LT Pro"/>
          <w:sz w:val="26"/>
          <w:szCs w:val="26"/>
          <w:lang w:val="en-IN"/>
        </w:rPr>
        <w:tab/>
        <w:t xml:space="preserve">b)    I </w:t>
      </w:r>
      <w:r w:rsidRPr="00C33A29">
        <w:rPr>
          <w:rFonts w:ascii="Avenir Next LT Pro" w:hAnsi="Avenir Next LT Pro"/>
          <w:b/>
          <w:bCs/>
          <w:sz w:val="26"/>
          <w:szCs w:val="26"/>
          <w:u w:val="single"/>
          <w:lang w:val="en-IN"/>
        </w:rPr>
        <w:t>C</w:t>
      </w:r>
      <w:r w:rsidRPr="009434AF">
        <w:rPr>
          <w:rFonts w:ascii="Avenir Next LT Pro" w:hAnsi="Avenir Next LT Pro"/>
          <w:sz w:val="26"/>
          <w:szCs w:val="26"/>
          <w:lang w:val="en-IN"/>
        </w:rPr>
        <w:t xml:space="preserve"> O </w:t>
      </w:r>
      <w:r w:rsidRPr="00C33A29">
        <w:rPr>
          <w:rFonts w:ascii="Avenir Next LT Pro" w:hAnsi="Avenir Next LT Pro"/>
          <w:b/>
          <w:bCs/>
          <w:sz w:val="26"/>
          <w:szCs w:val="26"/>
          <w:u w:val="single"/>
          <w:lang w:val="en-IN"/>
        </w:rPr>
        <w:t>N</w:t>
      </w:r>
      <w:r w:rsidRPr="009434AF">
        <w:rPr>
          <w:rFonts w:ascii="Avenir Next LT Pro" w:hAnsi="Avenir Next LT Pro"/>
          <w:sz w:val="26"/>
          <w:szCs w:val="26"/>
          <w:lang w:val="en-IN"/>
        </w:rPr>
        <w:t xml:space="preserve"> S</w:t>
      </w:r>
    </w:p>
    <w:p w14:paraId="68345E88" w14:textId="7EE707E1" w:rsidR="009434AF" w:rsidRDefault="009434AF" w:rsidP="009434AF">
      <w:pPr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667E645" w14:textId="77777777" w:rsidR="009434AF" w:rsidRDefault="009434AF" w:rsidP="009434AF">
      <w:pPr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59" w14:textId="77777777" w:rsidR="008F2451" w:rsidRDefault="008F2451">
      <w:pPr>
        <w:ind w:left="720"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5A" w14:textId="77777777" w:rsidR="008F2451" w:rsidRDefault="008F2451">
      <w:pPr>
        <w:ind w:left="1080" w:right="-330" w:hanging="720"/>
        <w:rPr>
          <w:rFonts w:ascii="Times New Roman" w:eastAsia="Times New Roman" w:hAnsi="Times New Roman" w:cs="Times New Roman"/>
          <w:sz w:val="26"/>
          <w:szCs w:val="26"/>
        </w:rPr>
      </w:pPr>
    </w:p>
    <w:p w14:paraId="0000005B" w14:textId="77777777" w:rsidR="008F2451" w:rsidRDefault="00046326">
      <w:pPr>
        <w:spacing w:after="20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r>
        <w:br w:type="page"/>
      </w:r>
    </w:p>
    <w:p w14:paraId="6AAA43F9" w14:textId="63E036A9" w:rsidR="009434AF" w:rsidRPr="009434AF" w:rsidRDefault="009434AF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9434AF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9. Input and Output</w:t>
      </w:r>
    </w:p>
    <w:p w14:paraId="0BFE4741" w14:textId="77777777" w:rsidR="009434AF" w:rsidRDefault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6D3BCDF2" wp14:editId="2A58BEEB">
            <wp:extent cx="1318260" cy="471278"/>
            <wp:effectExtent l="0" t="0" r="0" b="508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5E" w14:textId="02D04BF2" w:rsidR="008F2451" w:rsidRDefault="00046326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  <w:r w:rsidRPr="009434AF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1. Write True or False</w:t>
      </w:r>
    </w:p>
    <w:p w14:paraId="0000005F" w14:textId="491E9E10" w:rsidR="008F2451" w:rsidRPr="009434AF" w:rsidRDefault="009434AF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1F1F6B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>a) True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>b) False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>c) False</w:t>
      </w:r>
    </w:p>
    <w:p w14:paraId="00000060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61" w14:textId="77777777" w:rsidR="008F2451" w:rsidRPr="009434AF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9434AF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2. Identify Input and Output</w:t>
      </w:r>
    </w:p>
    <w:p w14:paraId="00000062" w14:textId="76EAD076" w:rsidR="008F2451" w:rsidRPr="009434AF" w:rsidRDefault="009434AF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1F1F6B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Pr="009434AF">
        <w:rPr>
          <w:rFonts w:ascii="Avenir Next LT Pro" w:hAnsi="Avenir Next LT Pro"/>
          <w:sz w:val="26"/>
          <w:szCs w:val="26"/>
          <w:lang w:val="en-IN"/>
        </w:rPr>
        <w:t>Input: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 xml:space="preserve"> 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ab/>
        <w:t>Numbers,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ab/>
        <w:t>Words</w:t>
      </w:r>
    </w:p>
    <w:p w14:paraId="00000063" w14:textId="6C44D0E8" w:rsidR="008F2451" w:rsidRPr="009434AF" w:rsidRDefault="009434AF" w:rsidP="009434AF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sz w:val="26"/>
          <w:szCs w:val="26"/>
          <w:lang w:val="en-IN"/>
        </w:rPr>
        <w:t>Output: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 xml:space="preserve">  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ab/>
        <w:t xml:space="preserve">Answers, 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ab/>
        <w:t>Notes</w:t>
      </w:r>
    </w:p>
    <w:p w14:paraId="00000064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65" w14:textId="77777777" w:rsidR="008F2451" w:rsidRPr="009434AF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9434AF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3. Draw a line and match the Input with the Output.</w:t>
      </w:r>
    </w:p>
    <w:p w14:paraId="00000066" w14:textId="702CCF33" w:rsidR="008F2451" w:rsidRPr="009434AF" w:rsidRDefault="009434AF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1F1F6B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 w:rsidR="00046326">
        <w:rPr>
          <w:rFonts w:ascii="Times New Roman" w:eastAsia="Times New Roman" w:hAnsi="Times New Roman" w:cs="Times New Roman"/>
          <w:sz w:val="26"/>
          <w:szCs w:val="26"/>
        </w:rPr>
        <w:tab/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>Apple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ab/>
      </w:r>
      <w:r w:rsidR="001C10EE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 xml:space="preserve">-   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ab/>
        <w:t>Apple Juice</w:t>
      </w:r>
    </w:p>
    <w:p w14:paraId="00000067" w14:textId="77777777" w:rsidR="008F2451" w:rsidRPr="009434AF" w:rsidRDefault="00046326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sz w:val="26"/>
          <w:szCs w:val="26"/>
          <w:lang w:val="en-IN"/>
        </w:rPr>
        <w:tab/>
        <w:t xml:space="preserve">Wood        </w:t>
      </w:r>
      <w:r w:rsidRPr="009434AF">
        <w:rPr>
          <w:rFonts w:ascii="Avenir Next LT Pro" w:hAnsi="Avenir Next LT Pro"/>
          <w:sz w:val="26"/>
          <w:szCs w:val="26"/>
          <w:lang w:val="en-IN"/>
        </w:rPr>
        <w:tab/>
        <w:t>-</w:t>
      </w:r>
      <w:r w:rsidRPr="009434AF">
        <w:rPr>
          <w:rFonts w:ascii="Avenir Next LT Pro" w:hAnsi="Avenir Next LT Pro"/>
          <w:sz w:val="26"/>
          <w:szCs w:val="26"/>
          <w:lang w:val="en-IN"/>
        </w:rPr>
        <w:tab/>
        <w:t>Wooden Bench</w:t>
      </w:r>
    </w:p>
    <w:p w14:paraId="00000068" w14:textId="77777777" w:rsidR="008F2451" w:rsidRPr="009434AF" w:rsidRDefault="00046326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sz w:val="26"/>
          <w:szCs w:val="26"/>
          <w:lang w:val="en-IN"/>
        </w:rPr>
        <w:tab/>
        <w:t>Noodles</w:t>
      </w:r>
      <w:r w:rsidRPr="009434AF">
        <w:rPr>
          <w:rFonts w:ascii="Avenir Next LT Pro" w:hAnsi="Avenir Next LT Pro"/>
          <w:sz w:val="26"/>
          <w:szCs w:val="26"/>
          <w:lang w:val="en-IN"/>
        </w:rPr>
        <w:tab/>
        <w:t>-</w:t>
      </w:r>
      <w:r w:rsidRPr="009434AF">
        <w:rPr>
          <w:rFonts w:ascii="Avenir Next LT Pro" w:hAnsi="Avenir Next LT Pro"/>
          <w:sz w:val="26"/>
          <w:szCs w:val="26"/>
          <w:lang w:val="en-IN"/>
        </w:rPr>
        <w:tab/>
        <w:t>Bowl full of noodles</w:t>
      </w:r>
    </w:p>
    <w:p w14:paraId="00000069" w14:textId="2E16CA78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3B6225D3" w14:textId="3F51ED63" w:rsidR="009434AF" w:rsidRDefault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450CD1B8" w14:textId="17D6691F" w:rsidR="009434AF" w:rsidRDefault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178B859C" w14:textId="5E915FC0" w:rsidR="009434AF" w:rsidRDefault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A133DCB" w14:textId="1F363D96" w:rsidR="009434AF" w:rsidRDefault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7EE556BD" w14:textId="3F3D9A27" w:rsidR="009434AF" w:rsidRDefault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394FAFFF" w14:textId="411F9DB5" w:rsidR="009434AF" w:rsidRDefault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74F1FAF3" w14:textId="77777777" w:rsidR="009434AF" w:rsidRDefault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415F4CB4" w14:textId="50743F82" w:rsidR="009434AF" w:rsidRPr="009434AF" w:rsidRDefault="009434AF" w:rsidP="009434AF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9434AF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10. Types of Input</w:t>
      </w:r>
      <w:r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Pr="009434AF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and Output Devices</w:t>
      </w:r>
    </w:p>
    <w:p w14:paraId="3BF6CD77" w14:textId="77777777" w:rsidR="009434AF" w:rsidRDefault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17FCCCC5" wp14:editId="584865AD">
            <wp:extent cx="1318260" cy="471278"/>
            <wp:effectExtent l="0" t="0" r="0" b="508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D1C0" w14:textId="77777777" w:rsidR="009434AF" w:rsidRDefault="009434AF" w:rsidP="009434AF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  <w:r w:rsidRPr="009434AF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1. Write True or False</w:t>
      </w:r>
    </w:p>
    <w:p w14:paraId="0ED60B27" w14:textId="77777777" w:rsidR="009434AF" w:rsidRDefault="009434AF" w:rsidP="009434AF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 w:rsidRPr="009434AF"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Pr="009434AF">
        <w:rPr>
          <w:rFonts w:ascii="Avenir Next LT Pro" w:hAnsi="Avenir Next LT Pro"/>
          <w:sz w:val="26"/>
          <w:szCs w:val="26"/>
          <w:lang w:val="en-IN"/>
        </w:rPr>
        <w:t>a) True</w:t>
      </w:r>
      <w:r w:rsidRPr="009434AF">
        <w:rPr>
          <w:rFonts w:ascii="Avenir Next LT Pro" w:hAnsi="Avenir Next LT Pro"/>
          <w:sz w:val="26"/>
          <w:szCs w:val="26"/>
          <w:lang w:val="en-IN"/>
        </w:rPr>
        <w:tab/>
      </w:r>
      <w:r w:rsidRPr="009434AF">
        <w:rPr>
          <w:rFonts w:ascii="Avenir Next LT Pro" w:hAnsi="Avenir Next LT Pro"/>
          <w:sz w:val="26"/>
          <w:szCs w:val="26"/>
          <w:lang w:val="en-IN"/>
        </w:rPr>
        <w:tab/>
      </w:r>
      <w:r w:rsidRPr="009434AF">
        <w:rPr>
          <w:rFonts w:ascii="Avenir Next LT Pro" w:hAnsi="Avenir Next LT Pro"/>
          <w:sz w:val="26"/>
          <w:szCs w:val="26"/>
          <w:lang w:val="en-IN"/>
        </w:rPr>
        <w:tab/>
        <w:t>b) False</w:t>
      </w:r>
      <w:r w:rsidRPr="009434AF">
        <w:rPr>
          <w:rFonts w:ascii="Avenir Next LT Pro" w:hAnsi="Avenir Next LT Pro"/>
          <w:sz w:val="26"/>
          <w:szCs w:val="26"/>
          <w:lang w:val="en-IN"/>
        </w:rPr>
        <w:tab/>
      </w:r>
      <w:r w:rsidRPr="009434AF">
        <w:rPr>
          <w:rFonts w:ascii="Avenir Next LT Pro" w:hAnsi="Avenir Next LT Pro"/>
          <w:sz w:val="26"/>
          <w:szCs w:val="26"/>
          <w:lang w:val="en-IN"/>
        </w:rPr>
        <w:tab/>
      </w:r>
      <w:r w:rsidRPr="009434AF">
        <w:rPr>
          <w:rFonts w:ascii="Avenir Next LT Pro" w:hAnsi="Avenir Next LT Pro"/>
          <w:sz w:val="26"/>
          <w:szCs w:val="26"/>
          <w:lang w:val="en-IN"/>
        </w:rPr>
        <w:tab/>
        <w:t>c) True</w:t>
      </w:r>
      <w:r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</w:p>
    <w:p w14:paraId="00000072" w14:textId="4080311E" w:rsidR="008F2451" w:rsidRDefault="009434AF" w:rsidP="009434AF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>
        <w:rPr>
          <w:rFonts w:ascii="Avenir Next LT Pro" w:hAnsi="Avenir Next LT Pro"/>
          <w:sz w:val="26"/>
          <w:szCs w:val="26"/>
          <w:lang w:val="en-IN"/>
        </w:rPr>
        <w:t xml:space="preserve">d) </w:t>
      </w:r>
      <w:r w:rsidRPr="009434AF">
        <w:rPr>
          <w:rFonts w:ascii="Avenir Next LT Pro" w:hAnsi="Avenir Next LT Pro"/>
          <w:sz w:val="26"/>
          <w:szCs w:val="26"/>
          <w:lang w:val="en-IN"/>
        </w:rPr>
        <w:t>True</w:t>
      </w:r>
      <w:r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  <w:t xml:space="preserve">e) </w:t>
      </w:r>
      <w:r w:rsidRPr="009434AF">
        <w:rPr>
          <w:rFonts w:ascii="Avenir Next LT Pro" w:hAnsi="Avenir Next LT Pro"/>
          <w:sz w:val="26"/>
          <w:szCs w:val="26"/>
          <w:lang w:val="en-IN"/>
        </w:rPr>
        <w:t>False</w:t>
      </w:r>
    </w:p>
    <w:p w14:paraId="10E92F08" w14:textId="77777777" w:rsidR="009434AF" w:rsidRPr="009434AF" w:rsidRDefault="009434AF" w:rsidP="009434AF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</w:p>
    <w:p w14:paraId="00000075" w14:textId="77777777" w:rsidR="008F2451" w:rsidRPr="009434AF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9434AF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2. Fill in the blanks.</w:t>
      </w:r>
    </w:p>
    <w:p w14:paraId="3370A26F" w14:textId="77777777" w:rsidR="009434AF" w:rsidRDefault="009434AF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>a) Monitor</w:t>
      </w:r>
      <w:r w:rsidR="00046326" w:rsidRPr="009434AF">
        <w:rPr>
          <w:rFonts w:ascii="Avenir Next LT Pro" w:hAnsi="Avenir Next LT Pro"/>
          <w:sz w:val="26"/>
          <w:szCs w:val="26"/>
          <w:lang w:val="en-IN"/>
        </w:rPr>
        <w:tab/>
      </w:r>
    </w:p>
    <w:p w14:paraId="3DB06123" w14:textId="77777777" w:rsidR="009434AF" w:rsidRDefault="00046326" w:rsidP="009434AF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sz w:val="26"/>
          <w:szCs w:val="26"/>
          <w:lang w:val="en-IN"/>
        </w:rPr>
        <w:t>b) Microphone</w:t>
      </w:r>
      <w:r w:rsidRPr="009434AF">
        <w:rPr>
          <w:rFonts w:ascii="Avenir Next LT Pro" w:hAnsi="Avenir Next LT Pro"/>
          <w:sz w:val="26"/>
          <w:szCs w:val="26"/>
          <w:lang w:val="en-IN"/>
        </w:rPr>
        <w:tab/>
      </w:r>
    </w:p>
    <w:p w14:paraId="2732C7B1" w14:textId="77777777" w:rsidR="009434AF" w:rsidRDefault="00046326" w:rsidP="009434AF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sz w:val="26"/>
          <w:szCs w:val="26"/>
          <w:lang w:val="en-IN"/>
        </w:rPr>
        <w:t>c) Scan</w:t>
      </w:r>
      <w:r w:rsidRPr="009434AF">
        <w:rPr>
          <w:rFonts w:ascii="Avenir Next LT Pro" w:hAnsi="Avenir Next LT Pro"/>
          <w:sz w:val="26"/>
          <w:szCs w:val="26"/>
          <w:lang w:val="en-IN"/>
        </w:rPr>
        <w:tab/>
      </w:r>
    </w:p>
    <w:p w14:paraId="00000077" w14:textId="46ED1101" w:rsidR="008F2451" w:rsidRDefault="00046326" w:rsidP="003C3CB0">
      <w:pPr>
        <w:spacing w:after="200"/>
        <w:ind w:right="-330" w:firstLine="720"/>
        <w:rPr>
          <w:rFonts w:ascii="Times New Roman" w:eastAsia="Times New Roman" w:hAnsi="Times New Roman" w:cs="Times New Roman"/>
          <w:sz w:val="26"/>
          <w:szCs w:val="26"/>
        </w:rPr>
      </w:pPr>
      <w:r w:rsidRPr="009434AF">
        <w:rPr>
          <w:rFonts w:ascii="Avenir Next LT Pro" w:hAnsi="Avenir Next LT Pro"/>
          <w:sz w:val="26"/>
          <w:szCs w:val="26"/>
          <w:lang w:val="en-IN"/>
        </w:rPr>
        <w:t>d) Mouse</w:t>
      </w:r>
    </w:p>
    <w:p w14:paraId="0FB23107" w14:textId="77777777" w:rsidR="003C3CB0" w:rsidRDefault="003C3CB0" w:rsidP="003C3CB0">
      <w:pPr>
        <w:spacing w:after="200"/>
        <w:ind w:right="-330" w:firstLine="720"/>
        <w:rPr>
          <w:rFonts w:ascii="Times New Roman" w:eastAsia="Times New Roman" w:hAnsi="Times New Roman" w:cs="Times New Roman"/>
          <w:sz w:val="26"/>
          <w:szCs w:val="26"/>
        </w:rPr>
      </w:pPr>
    </w:p>
    <w:p w14:paraId="00000078" w14:textId="77777777" w:rsidR="008F2451" w:rsidRPr="003C3CB0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3C3CB0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3. Identify the Input and Output devices.</w:t>
      </w:r>
    </w:p>
    <w:p w14:paraId="453B1004" w14:textId="204D0D52" w:rsidR="003C3CB0" w:rsidRDefault="003C3CB0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 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 xml:space="preserve">a) </w:t>
      </w:r>
      <w:r w:rsidR="00F30427">
        <w:rPr>
          <w:rFonts w:ascii="Avenir Next LT Pro" w:hAnsi="Avenir Next LT Pro"/>
          <w:sz w:val="26"/>
          <w:szCs w:val="26"/>
          <w:lang w:val="en-IN"/>
        </w:rPr>
        <w:t>Output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</w:p>
    <w:p w14:paraId="56C608B0" w14:textId="2F970DB0" w:rsidR="003C3CB0" w:rsidRDefault="00046326" w:rsidP="003C3CB0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 xml:space="preserve">b) </w:t>
      </w:r>
      <w:r w:rsidR="00F30427">
        <w:rPr>
          <w:rFonts w:ascii="Avenir Next LT Pro" w:hAnsi="Avenir Next LT Pro"/>
          <w:sz w:val="26"/>
          <w:szCs w:val="26"/>
          <w:lang w:val="en-IN"/>
        </w:rPr>
        <w:t>Input</w:t>
      </w:r>
      <w:r w:rsidRPr="003C3CB0">
        <w:rPr>
          <w:rFonts w:ascii="Avenir Next LT Pro" w:hAnsi="Avenir Next LT Pro"/>
          <w:sz w:val="26"/>
          <w:szCs w:val="26"/>
          <w:lang w:val="en-IN"/>
        </w:rPr>
        <w:t xml:space="preserve"> </w:t>
      </w:r>
      <w:r w:rsidRPr="003C3CB0">
        <w:rPr>
          <w:rFonts w:ascii="Avenir Next LT Pro" w:hAnsi="Avenir Next LT Pro"/>
          <w:sz w:val="26"/>
          <w:szCs w:val="26"/>
          <w:lang w:val="en-IN"/>
        </w:rPr>
        <w:tab/>
      </w:r>
      <w:r w:rsidRPr="003C3CB0">
        <w:rPr>
          <w:rFonts w:ascii="Avenir Next LT Pro" w:hAnsi="Avenir Next LT Pro"/>
          <w:sz w:val="26"/>
          <w:szCs w:val="26"/>
          <w:lang w:val="en-IN"/>
        </w:rPr>
        <w:tab/>
      </w:r>
    </w:p>
    <w:p w14:paraId="1C5AF1E5" w14:textId="7922FFBA" w:rsidR="003C3CB0" w:rsidRDefault="00046326" w:rsidP="003C3CB0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 xml:space="preserve">c) </w:t>
      </w:r>
      <w:r w:rsidR="00F30427">
        <w:rPr>
          <w:rFonts w:ascii="Avenir Next LT Pro" w:hAnsi="Avenir Next LT Pro"/>
          <w:sz w:val="26"/>
          <w:szCs w:val="26"/>
          <w:lang w:val="en-IN"/>
        </w:rPr>
        <w:t xml:space="preserve"> Input</w:t>
      </w:r>
      <w:r w:rsidRPr="003C3CB0">
        <w:rPr>
          <w:rFonts w:ascii="Avenir Next LT Pro" w:hAnsi="Avenir Next LT Pro"/>
          <w:sz w:val="26"/>
          <w:szCs w:val="26"/>
          <w:lang w:val="en-IN"/>
        </w:rPr>
        <w:t xml:space="preserve">   </w:t>
      </w:r>
      <w:r w:rsidRPr="003C3CB0">
        <w:rPr>
          <w:rFonts w:ascii="Avenir Next LT Pro" w:hAnsi="Avenir Next LT Pro"/>
          <w:sz w:val="26"/>
          <w:szCs w:val="26"/>
          <w:lang w:val="en-IN"/>
        </w:rPr>
        <w:tab/>
        <w:t xml:space="preserve">   </w:t>
      </w:r>
    </w:p>
    <w:p w14:paraId="00000079" w14:textId="3D79B7BB" w:rsidR="008F2451" w:rsidRPr="003C3CB0" w:rsidRDefault="00046326" w:rsidP="003C3CB0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 xml:space="preserve">d)  </w:t>
      </w:r>
      <w:r w:rsidR="00F30427">
        <w:rPr>
          <w:rFonts w:ascii="Avenir Next LT Pro" w:hAnsi="Avenir Next LT Pro"/>
          <w:sz w:val="26"/>
          <w:szCs w:val="26"/>
          <w:lang w:val="en-IN"/>
        </w:rPr>
        <w:t>Output</w:t>
      </w:r>
    </w:p>
    <w:p w14:paraId="0000007A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7B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2E51584D" w14:textId="2ADB7A65" w:rsidR="003C3CB0" w:rsidRPr="003C3CB0" w:rsidRDefault="003C3CB0" w:rsidP="003C3CB0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C3CB0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11. Computer -</w:t>
      </w:r>
      <w:r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Pr="003C3CB0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Do’s and Don’ts</w:t>
      </w:r>
    </w:p>
    <w:p w14:paraId="0000007D" w14:textId="173B0B0E" w:rsidR="008F2451" w:rsidRDefault="003C3CB0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67862320" wp14:editId="1FFE7185">
            <wp:extent cx="1318260" cy="471278"/>
            <wp:effectExtent l="0" t="0" r="0" b="508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7E" w14:textId="77777777" w:rsidR="008F2451" w:rsidRPr="003C3CB0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3C3CB0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1. Tick the DO’s with </w:t>
      </w:r>
      <w:r w:rsidRPr="003C3CB0">
        <w:rPr>
          <w:rFonts w:ascii="Segoe UI Symbol" w:hAnsi="Segoe UI Symbol" w:cs="Segoe UI Symbol"/>
          <w:b/>
          <w:bCs/>
          <w:color w:val="E36C0A" w:themeColor="accent6" w:themeShade="BF"/>
          <w:sz w:val="32"/>
          <w:szCs w:val="32"/>
        </w:rPr>
        <w:t>✓</w:t>
      </w:r>
      <w:r w:rsidRPr="003C3CB0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and DON'TS with </w:t>
      </w:r>
      <w:r w:rsidRPr="003C3CB0">
        <w:rPr>
          <w:rFonts w:ascii="Segoe UI Symbol" w:hAnsi="Segoe UI Symbol" w:cs="Segoe UI Symbol"/>
          <w:b/>
          <w:bCs/>
          <w:color w:val="E36C0A" w:themeColor="accent6" w:themeShade="BF"/>
          <w:sz w:val="32"/>
          <w:szCs w:val="32"/>
        </w:rPr>
        <w:t>✗</w:t>
      </w:r>
    </w:p>
    <w:p w14:paraId="0000007F" w14:textId="65958519" w:rsidR="008F2451" w:rsidRPr="003C3CB0" w:rsidRDefault="003C3CB0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 xml:space="preserve">  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 xml:space="preserve">1.  </w:t>
      </w:r>
      <w:r w:rsidR="00046326" w:rsidRPr="003C3CB0">
        <w:rPr>
          <w:rFonts w:ascii="Segoe UI Symbol" w:hAnsi="Segoe UI Symbol" w:cs="Segoe UI Symbol"/>
          <w:sz w:val="26"/>
          <w:szCs w:val="26"/>
          <w:lang w:val="en-IN"/>
        </w:rPr>
        <w:t>✓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 xml:space="preserve">2.  </w:t>
      </w:r>
      <w:r w:rsidR="00046326" w:rsidRPr="003C3CB0">
        <w:rPr>
          <w:rFonts w:ascii="Segoe UI Symbol" w:hAnsi="Segoe UI Symbol" w:cs="Segoe UI Symbol"/>
          <w:sz w:val="26"/>
          <w:szCs w:val="26"/>
          <w:lang w:val="en-IN"/>
        </w:rPr>
        <w:t>✗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 xml:space="preserve"> 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 xml:space="preserve">3.   </w:t>
      </w:r>
      <w:r w:rsidR="00046326" w:rsidRPr="003C3CB0">
        <w:rPr>
          <w:rFonts w:ascii="Segoe UI Symbol" w:hAnsi="Segoe UI Symbol" w:cs="Segoe UI Symbol"/>
          <w:sz w:val="26"/>
          <w:szCs w:val="26"/>
          <w:lang w:val="en-IN"/>
        </w:rPr>
        <w:t>✗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 xml:space="preserve">4.   </w:t>
      </w:r>
      <w:r w:rsidR="00046326" w:rsidRPr="003C3CB0">
        <w:rPr>
          <w:rFonts w:ascii="Segoe UI Symbol" w:hAnsi="Segoe UI Symbol" w:cs="Segoe UI Symbol"/>
          <w:sz w:val="26"/>
          <w:szCs w:val="26"/>
          <w:lang w:val="en-IN"/>
        </w:rPr>
        <w:t>✓</w:t>
      </w:r>
    </w:p>
    <w:p w14:paraId="00000080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81" w14:textId="77777777" w:rsidR="008F2451" w:rsidRPr="003C3CB0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3C3CB0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2. Write True or False.</w:t>
      </w:r>
    </w:p>
    <w:p w14:paraId="00000082" w14:textId="7F78A5AF" w:rsidR="008F2451" w:rsidRDefault="003C3CB0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  <w:r w:rsidRPr="009434AF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>1. False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>2.  False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  <w:r>
        <w:rPr>
          <w:rFonts w:ascii="Avenir Next LT Pro" w:hAnsi="Avenir Next LT Pro"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>3.  True</w:t>
      </w:r>
    </w:p>
    <w:p w14:paraId="00000083" w14:textId="527938DD" w:rsidR="003C3CB0" w:rsidRDefault="003C3CB0">
      <w:pP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br w:type="page"/>
      </w:r>
    </w:p>
    <w:p w14:paraId="0F874DBB" w14:textId="7B40C5BC" w:rsidR="008F2451" w:rsidRPr="003C3CB0" w:rsidRDefault="003C3CB0" w:rsidP="00F30427">
      <w:pPr>
        <w:spacing w:after="200"/>
        <w:ind w:right="-33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C3CB0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12. Internet Basics</w:t>
      </w:r>
    </w:p>
    <w:p w14:paraId="00000085" w14:textId="4F3AD303" w:rsidR="008F2451" w:rsidRDefault="003C3CB0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20A2D4C8" wp14:editId="21C9C45D">
            <wp:extent cx="1318260" cy="471278"/>
            <wp:effectExtent l="0" t="0" r="0" b="508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86" w14:textId="15A0A829" w:rsidR="008F2451" w:rsidRPr="003C3CB0" w:rsidRDefault="00046326" w:rsidP="003C3CB0">
      <w:pPr>
        <w:pStyle w:val="ListParagraph"/>
        <w:numPr>
          <w:ilvl w:val="0"/>
          <w:numId w:val="7"/>
        </w:num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3C3CB0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Fill in the blanks.</w:t>
      </w:r>
    </w:p>
    <w:p w14:paraId="04F8A4D6" w14:textId="51D86249" w:rsidR="003C3CB0" w:rsidRDefault="003C3CB0" w:rsidP="003C3CB0">
      <w:pPr>
        <w:spacing w:after="200"/>
        <w:ind w:left="360" w:right="-33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 xml:space="preserve">  </w:t>
      </w:r>
      <w:r w:rsidRPr="003C3CB0">
        <w:rPr>
          <w:rFonts w:ascii="Avenir Next LT Pro" w:hAnsi="Avenir Next LT Pro"/>
          <w:sz w:val="26"/>
          <w:szCs w:val="26"/>
          <w:lang w:val="en-IN"/>
        </w:rPr>
        <w:t xml:space="preserve">1. 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>Internet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</w:p>
    <w:p w14:paraId="1AA0FE9E" w14:textId="77777777" w:rsidR="003C3CB0" w:rsidRDefault="00046326" w:rsidP="003C3CB0">
      <w:pPr>
        <w:spacing w:after="200"/>
        <w:ind w:left="1080" w:right="-330"/>
        <w:rPr>
          <w:rFonts w:ascii="Avenir Next LT Pro" w:hAnsi="Avenir Next LT Pro"/>
          <w:sz w:val="26"/>
          <w:szCs w:val="26"/>
          <w:lang w:val="en-IN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>2.  Schools</w:t>
      </w:r>
      <w:r w:rsidRPr="003C3CB0">
        <w:rPr>
          <w:rFonts w:ascii="Avenir Next LT Pro" w:hAnsi="Avenir Next LT Pro"/>
          <w:sz w:val="26"/>
          <w:szCs w:val="26"/>
          <w:lang w:val="en-IN"/>
        </w:rPr>
        <w:tab/>
      </w:r>
      <w:r w:rsidRPr="003C3CB0">
        <w:rPr>
          <w:rFonts w:ascii="Avenir Next LT Pro" w:hAnsi="Avenir Next LT Pro"/>
          <w:sz w:val="26"/>
          <w:szCs w:val="26"/>
          <w:lang w:val="en-IN"/>
        </w:rPr>
        <w:tab/>
      </w:r>
    </w:p>
    <w:p w14:paraId="00000087" w14:textId="753F5B5D" w:rsidR="008F2451" w:rsidRPr="003C3CB0" w:rsidRDefault="00046326" w:rsidP="003C3CB0">
      <w:pPr>
        <w:spacing w:after="200"/>
        <w:ind w:left="1080"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>3.  News</w:t>
      </w:r>
    </w:p>
    <w:p w14:paraId="00000088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00000089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8A" w14:textId="22E638CF" w:rsidR="003C3CB0" w:rsidRDefault="003C3CB0">
      <w:pPr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br w:type="page"/>
      </w:r>
    </w:p>
    <w:p w14:paraId="751E214E" w14:textId="538F43FE" w:rsidR="008F2451" w:rsidRPr="003C3CB0" w:rsidRDefault="003C3CB0">
      <w:pPr>
        <w:spacing w:after="200"/>
        <w:jc w:val="center"/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C3CB0">
        <w:rPr>
          <w:rFonts w:ascii="Poppins-Black" w:hAnsi="Poppins-Black" w:cs="Poppins-Black"/>
          <w:b/>
          <w:color w:val="E36C0A" w:themeColor="accent6" w:themeShade="BF"/>
          <w:sz w:val="72"/>
          <w:szCs w:val="72"/>
          <w:lang w:val="en-I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lastRenderedPageBreak/>
        <w:t>13. Project - 2</w:t>
      </w:r>
    </w:p>
    <w:p w14:paraId="2D249C92" w14:textId="77777777" w:rsidR="003C3CB0" w:rsidRDefault="003C3CB0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  <w:r w:rsidRPr="00EF1FC7">
        <w:rPr>
          <w:rFonts w:ascii="Century Gothic" w:hAnsi="Century Gothic"/>
          <w:b/>
          <w:noProof/>
          <w:sz w:val="26"/>
          <w:szCs w:val="26"/>
          <w:lang w:eastAsia="en-US" w:bidi="mr-IN"/>
        </w:rPr>
        <w:drawing>
          <wp:inline distT="0" distB="0" distL="0" distR="0" wp14:anchorId="6B92A1A2" wp14:editId="734FACF9">
            <wp:extent cx="1318260" cy="471278"/>
            <wp:effectExtent l="0" t="0" r="0" b="508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5158" cy="48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8C" w14:textId="1DE9CB2F" w:rsidR="008F2451" w:rsidRPr="003C3CB0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3C3CB0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A. Fill in the blanks.</w:t>
      </w:r>
    </w:p>
    <w:p w14:paraId="6C2D0DEC" w14:textId="77777777" w:rsidR="003C3CB0" w:rsidRDefault="003C3CB0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>1. Output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</w:p>
    <w:p w14:paraId="09D17D41" w14:textId="77777777" w:rsidR="003C3CB0" w:rsidRDefault="00046326" w:rsidP="003C3CB0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>2. Output</w:t>
      </w:r>
      <w:r w:rsidRPr="003C3CB0">
        <w:rPr>
          <w:rFonts w:ascii="Avenir Next LT Pro" w:hAnsi="Avenir Next LT Pro"/>
          <w:sz w:val="26"/>
          <w:szCs w:val="26"/>
          <w:lang w:val="en-IN"/>
        </w:rPr>
        <w:tab/>
      </w:r>
    </w:p>
    <w:p w14:paraId="6A680304" w14:textId="77777777" w:rsidR="003C3CB0" w:rsidRDefault="00046326" w:rsidP="003C3CB0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>3. Cover</w:t>
      </w:r>
      <w:r w:rsidRPr="003C3CB0">
        <w:rPr>
          <w:rFonts w:ascii="Avenir Next LT Pro" w:hAnsi="Avenir Next LT Pro"/>
          <w:sz w:val="26"/>
          <w:szCs w:val="26"/>
          <w:lang w:val="en-IN"/>
        </w:rPr>
        <w:tab/>
      </w:r>
    </w:p>
    <w:p w14:paraId="0000008D" w14:textId="4E9F47B8" w:rsidR="008F2451" w:rsidRDefault="00046326" w:rsidP="003C3CB0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>4. keys</w:t>
      </w:r>
    </w:p>
    <w:p w14:paraId="4F8F2B8C" w14:textId="77777777" w:rsidR="003C3CB0" w:rsidRPr="003C3CB0" w:rsidRDefault="003C3CB0" w:rsidP="003C3CB0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</w:p>
    <w:p w14:paraId="0000008E" w14:textId="77777777" w:rsidR="008F2451" w:rsidRPr="003C3CB0" w:rsidRDefault="00046326">
      <w:pPr>
        <w:spacing w:after="200"/>
        <w:ind w:right="-330"/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</w:pPr>
      <w:r w:rsidRPr="003C3CB0">
        <w:rPr>
          <w:rFonts w:ascii="Century Gothic" w:hAnsi="Century Gothic" w:cstheme="majorHAnsi"/>
          <w:b/>
          <w:bCs/>
          <w:color w:val="E36C0A" w:themeColor="accent6" w:themeShade="BF"/>
          <w:sz w:val="32"/>
          <w:szCs w:val="32"/>
        </w:rPr>
        <w:t>B. Identify the Input and Output devices.</w:t>
      </w:r>
    </w:p>
    <w:p w14:paraId="4B3C21A5" w14:textId="77777777" w:rsidR="003C3CB0" w:rsidRDefault="003C3CB0">
      <w:pPr>
        <w:spacing w:after="200"/>
        <w:ind w:right="-330"/>
        <w:rPr>
          <w:rFonts w:ascii="Avenir Next LT Pro" w:hAnsi="Avenir Next LT Pro"/>
          <w:sz w:val="26"/>
          <w:szCs w:val="26"/>
          <w:lang w:val="en-IN"/>
        </w:rPr>
      </w:pPr>
      <w:r w:rsidRPr="009434AF">
        <w:rPr>
          <w:rFonts w:ascii="Avenir Next LT Pro" w:hAnsi="Avenir Next LT Pro"/>
          <w:b/>
          <w:bCs/>
          <w:sz w:val="26"/>
          <w:szCs w:val="26"/>
          <w:lang w:val="en-IN"/>
        </w:rPr>
        <w:t>Ans.</w:t>
      </w:r>
      <w:r>
        <w:rPr>
          <w:rFonts w:ascii="Avenir Next LT Pro" w:hAnsi="Avenir Next LT Pro"/>
          <w:b/>
          <w:bCs/>
          <w:sz w:val="26"/>
          <w:szCs w:val="26"/>
          <w:lang w:val="en-IN"/>
        </w:rPr>
        <w:tab/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>1.  Input</w:t>
      </w:r>
      <w:r w:rsidR="00046326" w:rsidRPr="003C3CB0">
        <w:rPr>
          <w:rFonts w:ascii="Avenir Next LT Pro" w:hAnsi="Avenir Next LT Pro"/>
          <w:sz w:val="26"/>
          <w:szCs w:val="26"/>
          <w:lang w:val="en-IN"/>
        </w:rPr>
        <w:tab/>
      </w:r>
    </w:p>
    <w:p w14:paraId="21B1B4C5" w14:textId="77777777" w:rsidR="003C3CB0" w:rsidRDefault="00046326" w:rsidP="003C3CB0">
      <w:pPr>
        <w:spacing w:after="200"/>
        <w:ind w:right="-330" w:firstLine="720"/>
        <w:rPr>
          <w:rFonts w:ascii="Avenir Next LT Pro" w:hAnsi="Avenir Next LT Pro"/>
          <w:sz w:val="26"/>
          <w:szCs w:val="26"/>
          <w:lang w:val="en-IN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>2.  Output</w:t>
      </w:r>
      <w:r w:rsidRPr="003C3CB0">
        <w:rPr>
          <w:rFonts w:ascii="Avenir Next LT Pro" w:hAnsi="Avenir Next LT Pro"/>
          <w:sz w:val="26"/>
          <w:szCs w:val="26"/>
          <w:lang w:val="en-IN"/>
        </w:rPr>
        <w:tab/>
      </w:r>
    </w:p>
    <w:p w14:paraId="0000008F" w14:textId="5CE39400" w:rsidR="008F2451" w:rsidRDefault="00046326" w:rsidP="003C3CB0">
      <w:pPr>
        <w:spacing w:after="200"/>
        <w:ind w:right="-330" w:firstLine="720"/>
        <w:rPr>
          <w:rFonts w:ascii="Times New Roman" w:eastAsia="Times New Roman" w:hAnsi="Times New Roman" w:cs="Times New Roman"/>
          <w:sz w:val="26"/>
          <w:szCs w:val="26"/>
        </w:rPr>
      </w:pPr>
      <w:r w:rsidRPr="003C3CB0">
        <w:rPr>
          <w:rFonts w:ascii="Avenir Next LT Pro" w:hAnsi="Avenir Next LT Pro"/>
          <w:sz w:val="26"/>
          <w:szCs w:val="26"/>
          <w:lang w:val="en-IN"/>
        </w:rPr>
        <w:t>3.  Input</w:t>
      </w:r>
    </w:p>
    <w:p w14:paraId="00000090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91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E0" w14:textId="77777777" w:rsidR="008F2451" w:rsidRDefault="008F2451">
      <w:pPr>
        <w:spacing w:after="200"/>
        <w:rPr>
          <w:rFonts w:ascii="Times New Roman" w:eastAsia="Times New Roman" w:hAnsi="Times New Roman" w:cs="Times New Roman"/>
          <w:sz w:val="26"/>
          <w:szCs w:val="26"/>
        </w:rPr>
      </w:pPr>
    </w:p>
    <w:p w14:paraId="000000E1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E2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E3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0E4" w14:textId="77777777" w:rsidR="008F2451" w:rsidRDefault="008F2451">
      <w:pPr>
        <w:spacing w:after="20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14:paraId="00000104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p w14:paraId="00000105" w14:textId="77777777" w:rsidR="008F2451" w:rsidRDefault="008F2451">
      <w:pPr>
        <w:spacing w:after="200"/>
        <w:ind w:right="-330"/>
        <w:rPr>
          <w:rFonts w:ascii="Times New Roman" w:eastAsia="Times New Roman" w:hAnsi="Times New Roman" w:cs="Times New Roman"/>
          <w:sz w:val="26"/>
          <w:szCs w:val="26"/>
        </w:rPr>
      </w:pPr>
    </w:p>
    <w:sectPr w:rsidR="008F2451"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C92F01" w14:textId="77777777" w:rsidR="00056A17" w:rsidRDefault="00056A17">
      <w:pPr>
        <w:spacing w:line="240" w:lineRule="auto"/>
      </w:pPr>
      <w:r>
        <w:separator/>
      </w:r>
    </w:p>
  </w:endnote>
  <w:endnote w:type="continuationSeparator" w:id="0">
    <w:p w14:paraId="53058F0E" w14:textId="77777777" w:rsidR="00056A17" w:rsidRDefault="00056A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-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rial"/>
    <w:charset w:val="00"/>
    <w:family w:val="swiss"/>
    <w:pitch w:val="variable"/>
    <w:sig w:usb0="00000001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113" w14:textId="77777777" w:rsidR="008F2451" w:rsidRDefault="008F245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ECF126" w14:textId="77777777" w:rsidR="00056A17" w:rsidRDefault="00056A17">
      <w:pPr>
        <w:spacing w:line="240" w:lineRule="auto"/>
      </w:pPr>
      <w:r>
        <w:separator/>
      </w:r>
    </w:p>
  </w:footnote>
  <w:footnote w:type="continuationSeparator" w:id="0">
    <w:p w14:paraId="2E9A0DB4" w14:textId="77777777" w:rsidR="00056A17" w:rsidRDefault="00056A1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A525F0"/>
    <w:multiLevelType w:val="multilevel"/>
    <w:tmpl w:val="51AC82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4D3CF3"/>
    <w:multiLevelType w:val="multilevel"/>
    <w:tmpl w:val="DA129B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081A91"/>
    <w:multiLevelType w:val="multilevel"/>
    <w:tmpl w:val="CCCA17C2"/>
    <w:lvl w:ilvl="0">
      <w:start w:val="1"/>
      <w:numFmt w:val="decimal"/>
      <w:lvlText w:val="%1."/>
      <w:lvlJc w:val="left"/>
      <w:pPr>
        <w:ind w:left="720" w:hanging="360"/>
      </w:pPr>
      <w:rPr>
        <w:rFonts w:ascii="Bahnschrift Condensed" w:eastAsia="Bahnschrift Condensed" w:hAnsi="Bahnschrift Condensed" w:cs="Bahnschrift Condensed"/>
        <w:color w:val="000000"/>
        <w:sz w:val="32"/>
        <w:szCs w:val="3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97088E"/>
    <w:multiLevelType w:val="multilevel"/>
    <w:tmpl w:val="BC2EB6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C52923"/>
    <w:multiLevelType w:val="multilevel"/>
    <w:tmpl w:val="9EB65810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5">
    <w:nsid w:val="35AD7CCF"/>
    <w:multiLevelType w:val="multilevel"/>
    <w:tmpl w:val="C6B46A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E311FC"/>
    <w:multiLevelType w:val="hybridMultilevel"/>
    <w:tmpl w:val="B0B24CB0"/>
    <w:lvl w:ilvl="0" w:tplc="A244A6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5A6D13"/>
    <w:multiLevelType w:val="multilevel"/>
    <w:tmpl w:val="5D70168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C479A9"/>
    <w:multiLevelType w:val="multilevel"/>
    <w:tmpl w:val="2C10AE7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41565F"/>
    <w:multiLevelType w:val="multilevel"/>
    <w:tmpl w:val="955C82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3C771E"/>
    <w:multiLevelType w:val="multilevel"/>
    <w:tmpl w:val="179E5B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8"/>
  </w:num>
  <w:num w:numId="5">
    <w:abstractNumId w:val="0"/>
  </w:num>
  <w:num w:numId="6">
    <w:abstractNumId w:val="9"/>
  </w:num>
  <w:num w:numId="7">
    <w:abstractNumId w:val="1"/>
  </w:num>
  <w:num w:numId="8">
    <w:abstractNumId w:val="3"/>
  </w:num>
  <w:num w:numId="9">
    <w:abstractNumId w:val="7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I1tDAwMzG0tDRW0lEKTi0uzszPAykwrAUAtnY+TywAAAA="/>
  </w:docVars>
  <w:rsids>
    <w:rsidRoot w:val="008F2451"/>
    <w:rsid w:val="00046326"/>
    <w:rsid w:val="00056A17"/>
    <w:rsid w:val="001848B5"/>
    <w:rsid w:val="001C10EE"/>
    <w:rsid w:val="001F1F6B"/>
    <w:rsid w:val="00291687"/>
    <w:rsid w:val="003C3CB0"/>
    <w:rsid w:val="00857752"/>
    <w:rsid w:val="0088266E"/>
    <w:rsid w:val="008F2451"/>
    <w:rsid w:val="009404F1"/>
    <w:rsid w:val="009434AF"/>
    <w:rsid w:val="00BF3991"/>
    <w:rsid w:val="00C33A29"/>
    <w:rsid w:val="00D7709E"/>
    <w:rsid w:val="00DC7195"/>
    <w:rsid w:val="00F3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B1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34A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C7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39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99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34A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C7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39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9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07221-8771-4340-8005-1252848DE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7</cp:revision>
  <cp:lastPrinted>2021-08-19T20:01:00Z</cp:lastPrinted>
  <dcterms:created xsi:type="dcterms:W3CDTF">2021-08-18T17:48:00Z</dcterms:created>
  <dcterms:modified xsi:type="dcterms:W3CDTF">2021-08-19T20:01:00Z</dcterms:modified>
</cp:coreProperties>
</file>